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E77B4" w14:textId="275348CA" w:rsidR="00B229D2" w:rsidRDefault="00B229D2" w:rsidP="00675F6A">
      <w:pPr>
        <w:spacing w:after="0" w:line="240" w:lineRule="auto"/>
      </w:pPr>
    </w:p>
    <w:p w14:paraId="2CC390B9" w14:textId="32CC75CE" w:rsidR="002B369F" w:rsidRPr="00A4627E" w:rsidRDefault="0040276B" w:rsidP="00675F6A">
      <w:pPr>
        <w:spacing w:after="0" w:line="240" w:lineRule="auto"/>
        <w:rPr>
          <w:rFonts w:ascii="Arial Narrow" w:eastAsia="Times New Roman" w:hAnsi="Arial Narrow" w:cs="Times New Roman"/>
          <w:b/>
          <w:bCs/>
        </w:rPr>
      </w:pPr>
      <w:r>
        <w:rPr>
          <w:rFonts w:ascii="Arial Narrow" w:eastAsia="Times New Roman" w:hAnsi="Arial Narrow" w:cs="Times New Roman"/>
          <w:b/>
          <w:bCs/>
        </w:rPr>
        <w:t>The Chairperson c</w:t>
      </w:r>
      <w:r w:rsidR="002B369F" w:rsidRPr="00A4627E">
        <w:rPr>
          <w:rFonts w:ascii="Arial Narrow" w:eastAsia="Times New Roman" w:hAnsi="Arial Narrow" w:cs="Times New Roman"/>
          <w:b/>
          <w:bCs/>
        </w:rPr>
        <w:t>alled</w:t>
      </w:r>
      <w:r w:rsidR="00CE0D04">
        <w:rPr>
          <w:rFonts w:ascii="Arial Narrow" w:eastAsia="Times New Roman" w:hAnsi="Arial Narrow" w:cs="Times New Roman"/>
          <w:b/>
          <w:bCs/>
        </w:rPr>
        <w:t xml:space="preserve"> the meeting</w:t>
      </w:r>
      <w:r w:rsidR="002B369F" w:rsidRPr="00A4627E">
        <w:rPr>
          <w:rFonts w:ascii="Arial Narrow" w:eastAsia="Times New Roman" w:hAnsi="Arial Narrow" w:cs="Times New Roman"/>
          <w:b/>
          <w:bCs/>
        </w:rPr>
        <w:t xml:space="preserve"> to order </w:t>
      </w:r>
      <w:r w:rsidR="00F36D79">
        <w:rPr>
          <w:rFonts w:ascii="Arial Narrow" w:eastAsia="Times New Roman" w:hAnsi="Arial Narrow" w:cs="Times New Roman"/>
          <w:b/>
          <w:bCs/>
        </w:rPr>
        <w:t xml:space="preserve">at </w:t>
      </w:r>
      <w:r w:rsidR="002B369F" w:rsidRPr="00A4627E">
        <w:rPr>
          <w:rFonts w:ascii="Arial Narrow" w:eastAsia="Times New Roman" w:hAnsi="Arial Narrow" w:cs="Times New Roman"/>
          <w:b/>
          <w:bCs/>
        </w:rPr>
        <w:t>9:</w:t>
      </w:r>
      <w:r w:rsidR="00EF4DE7">
        <w:rPr>
          <w:rFonts w:ascii="Arial Narrow" w:eastAsia="Times New Roman" w:hAnsi="Arial Narrow" w:cs="Times New Roman"/>
          <w:b/>
          <w:bCs/>
        </w:rPr>
        <w:t>3</w:t>
      </w:r>
      <w:r w:rsidR="007C55DD">
        <w:rPr>
          <w:rFonts w:ascii="Arial Narrow" w:eastAsia="Times New Roman" w:hAnsi="Arial Narrow" w:cs="Times New Roman"/>
          <w:b/>
          <w:bCs/>
        </w:rPr>
        <w:t>4</w:t>
      </w:r>
      <w:r w:rsidR="002B369F" w:rsidRPr="00A4627E">
        <w:rPr>
          <w:rFonts w:ascii="Arial Narrow" w:eastAsia="Times New Roman" w:hAnsi="Arial Narrow" w:cs="Times New Roman"/>
          <w:b/>
          <w:bCs/>
        </w:rPr>
        <w:t xml:space="preserve"> am</w:t>
      </w:r>
      <w:r w:rsidR="008873EA">
        <w:rPr>
          <w:rFonts w:ascii="Arial Narrow" w:eastAsia="Times New Roman" w:hAnsi="Arial Narrow" w:cs="Times New Roman"/>
          <w:b/>
          <w:bCs/>
        </w:rPr>
        <w:t xml:space="preserve"> EST.</w:t>
      </w:r>
    </w:p>
    <w:p w14:paraId="6593D8B4" w14:textId="77777777" w:rsidR="002B369F" w:rsidRPr="00A4627E" w:rsidRDefault="002B369F" w:rsidP="00675F6A">
      <w:pPr>
        <w:spacing w:after="0" w:line="240" w:lineRule="auto"/>
        <w:rPr>
          <w:rFonts w:ascii="Arial Narrow" w:eastAsia="Times New Roman" w:hAnsi="Arial Narrow" w:cs="Times New Roman"/>
          <w:b/>
          <w:bCs/>
        </w:rPr>
      </w:pPr>
    </w:p>
    <w:p w14:paraId="73ED66E0" w14:textId="77777777" w:rsidR="002B369F" w:rsidRPr="00A4627E" w:rsidRDefault="002B369F" w:rsidP="00675F6A">
      <w:pPr>
        <w:spacing w:after="0" w:line="240" w:lineRule="auto"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  <w:b/>
        </w:rPr>
        <w:t>Steering Committee Members Present</w:t>
      </w:r>
    </w:p>
    <w:p w14:paraId="4732CEED" w14:textId="77777777" w:rsidR="002B369F" w:rsidRPr="00A4627E" w:rsidRDefault="002B369F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 xml:space="preserve">Alana Boles (AR), Program Director of Private Career and Out-of-State Education Arkansas Department of Higher Education </w:t>
      </w:r>
    </w:p>
    <w:p w14:paraId="03394686" w14:textId="77777777" w:rsidR="002B369F" w:rsidRPr="00A4627E" w:rsidRDefault="002B369F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Nicholas Buono (DE), Education Specialist, College Success Programs, Delaware Department of Education</w:t>
      </w:r>
    </w:p>
    <w:p w14:paraId="711A50D3" w14:textId="5EE7147A" w:rsidR="00B62A0B" w:rsidRDefault="00B62A0B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 xml:space="preserve">Angela Lee (DC) </w:t>
      </w:r>
      <w:r>
        <w:rPr>
          <w:rFonts w:ascii="Arial Narrow" w:eastAsia="Times New Roman" w:hAnsi="Arial Narrow" w:cs="Arial"/>
        </w:rPr>
        <w:t>Executive Director, Higher Education Licensure Commission</w:t>
      </w:r>
    </w:p>
    <w:p w14:paraId="62097418" w14:textId="3B3181C8" w:rsidR="00080840" w:rsidRPr="00080840" w:rsidRDefault="00080840" w:rsidP="00080840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080840">
        <w:rPr>
          <w:rFonts w:ascii="Arial Narrow" w:eastAsia="Times New Roman" w:hAnsi="Arial Narrow" w:cs="Arial"/>
        </w:rPr>
        <w:t>Jocelyn</w:t>
      </w:r>
      <w:r>
        <w:rPr>
          <w:rFonts w:ascii="Arial Narrow" w:eastAsia="Times New Roman" w:hAnsi="Arial Narrow" w:cs="Arial"/>
        </w:rPr>
        <w:t xml:space="preserve"> Harris</w:t>
      </w:r>
      <w:r w:rsidR="001B6767">
        <w:rPr>
          <w:rFonts w:ascii="Arial Narrow" w:eastAsia="Times New Roman" w:hAnsi="Arial Narrow" w:cs="Arial"/>
        </w:rPr>
        <w:t xml:space="preserve"> (DC)</w:t>
      </w:r>
      <w:r>
        <w:rPr>
          <w:rFonts w:ascii="Arial Narrow" w:eastAsia="Times New Roman" w:hAnsi="Arial Narrow" w:cs="Arial"/>
        </w:rPr>
        <w:t xml:space="preserve">, </w:t>
      </w:r>
      <w:r w:rsidRPr="00080840">
        <w:rPr>
          <w:rFonts w:ascii="Arial Narrow" w:eastAsia="Times New Roman" w:hAnsi="Arial Narrow" w:cs="Arial"/>
        </w:rPr>
        <w:t>Education Compliance Specialist, District of Columbia Higher Education Licensure Commission</w:t>
      </w:r>
    </w:p>
    <w:p w14:paraId="47532FC9" w14:textId="35D4E766" w:rsidR="002B369F" w:rsidRDefault="004F65B3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 xml:space="preserve">Rhesa </w:t>
      </w:r>
      <w:r w:rsidR="0068198E">
        <w:rPr>
          <w:rFonts w:ascii="Arial Narrow" w:eastAsia="Times New Roman" w:hAnsi="Arial Narrow" w:cs="Arial"/>
        </w:rPr>
        <w:t>Rudolph</w:t>
      </w:r>
      <w:r w:rsidR="002B369F" w:rsidRPr="00A4627E">
        <w:rPr>
          <w:rFonts w:ascii="Arial Narrow" w:eastAsia="Times New Roman" w:hAnsi="Arial Narrow" w:cs="Arial"/>
        </w:rPr>
        <w:t xml:space="preserve"> (FL),</w:t>
      </w:r>
      <w:r w:rsidR="00126596">
        <w:rPr>
          <w:rFonts w:ascii="Arial Narrow" w:eastAsia="Times New Roman" w:hAnsi="Arial Narrow" w:cs="Arial"/>
        </w:rPr>
        <w:t xml:space="preserve"> </w:t>
      </w:r>
      <w:r w:rsidR="00697FE5">
        <w:rPr>
          <w:rFonts w:ascii="Arial Narrow" w:eastAsia="Times New Roman" w:hAnsi="Arial Narrow" w:cs="Arial"/>
        </w:rPr>
        <w:t>Assistant</w:t>
      </w:r>
      <w:r w:rsidR="001E62F1">
        <w:rPr>
          <w:rFonts w:ascii="Arial Narrow" w:eastAsia="Times New Roman" w:hAnsi="Arial Narrow" w:cs="Arial"/>
        </w:rPr>
        <w:t xml:space="preserve"> Executive</w:t>
      </w:r>
      <w:r w:rsidR="002B369F" w:rsidRPr="00A4627E">
        <w:rPr>
          <w:rFonts w:ascii="Arial Narrow" w:eastAsia="Times New Roman" w:hAnsi="Arial Narrow" w:cs="Arial"/>
        </w:rPr>
        <w:t xml:space="preserve"> Director, Commission for Independent Education</w:t>
      </w:r>
    </w:p>
    <w:p w14:paraId="43BDFC83" w14:textId="01421C17" w:rsidR="0081715C" w:rsidRPr="00A4627E" w:rsidRDefault="001B6767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>Jenna Partin (FL), Assistant General Counsel</w:t>
      </w:r>
      <w:r w:rsidR="00407C17">
        <w:rPr>
          <w:rFonts w:ascii="Arial Narrow" w:eastAsia="Times New Roman" w:hAnsi="Arial Narrow" w:cs="Arial"/>
        </w:rPr>
        <w:t>, Florida Department of Education</w:t>
      </w:r>
    </w:p>
    <w:p w14:paraId="5D5D1932" w14:textId="603C5F64" w:rsidR="002B369F" w:rsidRDefault="002B369F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Kirk Shook (GA) Executive Director, Georgia Nonpublic Education Commission</w:t>
      </w:r>
    </w:p>
    <w:p w14:paraId="072472A6" w14:textId="1D12DF21" w:rsidR="00407C17" w:rsidRDefault="00407C17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 xml:space="preserve">Adam Hawk (GA) </w:t>
      </w:r>
      <w:r w:rsidR="00C649C3">
        <w:rPr>
          <w:rFonts w:ascii="Arial Narrow" w:eastAsia="Times New Roman" w:hAnsi="Arial Narrow" w:cs="Arial"/>
        </w:rPr>
        <w:t>Division Director</w:t>
      </w:r>
      <w:r w:rsidR="00FE3561">
        <w:rPr>
          <w:rFonts w:ascii="Arial Narrow" w:eastAsia="Times New Roman" w:hAnsi="Arial Narrow" w:cs="Arial"/>
        </w:rPr>
        <w:t>, Georgia Postsecondary Education Commission</w:t>
      </w:r>
    </w:p>
    <w:p w14:paraId="7806AEAE" w14:textId="5CE563C6" w:rsidR="005451F0" w:rsidRPr="00A4627E" w:rsidRDefault="005451F0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 xml:space="preserve">Pat </w:t>
      </w:r>
      <w:r w:rsidR="005405D2">
        <w:rPr>
          <w:rFonts w:ascii="Arial Narrow" w:eastAsia="Times New Roman" w:hAnsi="Arial Narrow" w:cs="Arial"/>
        </w:rPr>
        <w:t xml:space="preserve">Neri (GA) </w:t>
      </w:r>
      <w:r w:rsidR="00281C76">
        <w:rPr>
          <w:rFonts w:ascii="Arial Narrow" w:eastAsia="Times New Roman" w:hAnsi="Arial Narrow" w:cs="Arial"/>
        </w:rPr>
        <w:t>Program Manager</w:t>
      </w:r>
      <w:r w:rsidR="00717ED2">
        <w:rPr>
          <w:rFonts w:ascii="Arial Narrow" w:eastAsia="Times New Roman" w:hAnsi="Arial Narrow" w:cs="Arial"/>
        </w:rPr>
        <w:t>, Compliance, Nonpublic Postsecondary Education Commission</w:t>
      </w:r>
    </w:p>
    <w:p w14:paraId="579C8893" w14:textId="0F04CC07" w:rsidR="002B369F" w:rsidRDefault="002B369F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Sarah Levy (KY) Executive Director of Postsecondary Licensing, Kentucky Council on Postsecondary Education</w:t>
      </w:r>
    </w:p>
    <w:p w14:paraId="4613DD84" w14:textId="29D7F001" w:rsidR="00EE58CE" w:rsidRPr="00A4627E" w:rsidRDefault="00EE58CE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>J</w:t>
      </w:r>
      <w:r w:rsidR="000C7B25">
        <w:rPr>
          <w:rFonts w:ascii="Arial Narrow" w:eastAsia="Times New Roman" w:hAnsi="Arial Narrow" w:cs="Arial"/>
        </w:rPr>
        <w:t>e</w:t>
      </w:r>
      <w:r>
        <w:rPr>
          <w:rFonts w:ascii="Arial Narrow" w:eastAsia="Times New Roman" w:hAnsi="Arial Narrow" w:cs="Arial"/>
        </w:rPr>
        <w:t xml:space="preserve">vonda Keith- </w:t>
      </w:r>
      <w:r w:rsidR="000C7B25">
        <w:rPr>
          <w:rFonts w:ascii="Arial Narrow" w:eastAsia="Times New Roman" w:hAnsi="Arial Narrow" w:cs="Arial"/>
        </w:rPr>
        <w:t xml:space="preserve">(KY) </w:t>
      </w:r>
      <w:r w:rsidR="00E41F3A">
        <w:rPr>
          <w:rFonts w:ascii="Arial Narrow" w:eastAsia="Times New Roman" w:hAnsi="Arial Narrow" w:cs="Arial"/>
        </w:rPr>
        <w:t>Senior Associate/ Senior Licensing Administrator</w:t>
      </w:r>
      <w:r w:rsidR="00FC0A9D">
        <w:rPr>
          <w:rFonts w:ascii="Arial Narrow" w:eastAsia="Times New Roman" w:hAnsi="Arial Narrow" w:cs="Arial"/>
        </w:rPr>
        <w:t>, Postsecondary Licensing</w:t>
      </w:r>
      <w:r w:rsidR="00001D20">
        <w:rPr>
          <w:rFonts w:ascii="Arial Narrow" w:eastAsia="Times New Roman" w:hAnsi="Arial Narrow" w:cs="Arial"/>
        </w:rPr>
        <w:t xml:space="preserve">, Kentucky Council on Postsecondary </w:t>
      </w:r>
      <w:r w:rsidR="003C1D2C">
        <w:rPr>
          <w:rFonts w:ascii="Arial Narrow" w:eastAsia="Times New Roman" w:hAnsi="Arial Narrow" w:cs="Arial"/>
        </w:rPr>
        <w:t>E</w:t>
      </w:r>
      <w:r w:rsidR="00001D20">
        <w:rPr>
          <w:rFonts w:ascii="Arial Narrow" w:eastAsia="Times New Roman" w:hAnsi="Arial Narrow" w:cs="Arial"/>
        </w:rPr>
        <w:t xml:space="preserve">ducation </w:t>
      </w:r>
    </w:p>
    <w:p w14:paraId="2B306172" w14:textId="77777777" w:rsidR="002B369F" w:rsidRPr="00A4627E" w:rsidRDefault="002B369F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LeAnn Detillier (LA), Assistant Commissioner for Programs Administration, Louisiana Board of Regents</w:t>
      </w:r>
    </w:p>
    <w:p w14:paraId="62EA6F3C" w14:textId="5854171E" w:rsidR="002B369F" w:rsidRPr="00A4627E" w:rsidRDefault="00B62A0B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>Bryson Barksdale</w:t>
      </w:r>
      <w:r w:rsidR="002B369F" w:rsidRPr="00A4627E">
        <w:rPr>
          <w:rFonts w:ascii="Arial Narrow" w:eastAsia="Times New Roman" w:hAnsi="Arial Narrow" w:cs="Arial"/>
        </w:rPr>
        <w:t xml:space="preserve"> (MD), </w:t>
      </w:r>
      <w:r>
        <w:rPr>
          <w:rFonts w:ascii="Arial Narrow" w:eastAsia="Times New Roman" w:hAnsi="Arial Narrow" w:cs="Arial"/>
        </w:rPr>
        <w:t>Education Analyst</w:t>
      </w:r>
      <w:r w:rsidR="002B369F" w:rsidRPr="00A4627E">
        <w:rPr>
          <w:rFonts w:ascii="Arial Narrow" w:eastAsia="Times New Roman" w:hAnsi="Arial Narrow" w:cs="Arial"/>
        </w:rPr>
        <w:t>, Maryland Higher Education Commission</w:t>
      </w:r>
    </w:p>
    <w:p w14:paraId="56BA4B4E" w14:textId="77777777" w:rsidR="002B369F" w:rsidRPr="00A4627E" w:rsidRDefault="002B369F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Menia Dykes (MS), Director of Accreditation, Mississippi Institutions of Higher Learning</w:t>
      </w:r>
    </w:p>
    <w:p w14:paraId="054D90C6" w14:textId="77777777" w:rsidR="00B62A0B" w:rsidRPr="00A4627E" w:rsidRDefault="00B62A0B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 xml:space="preserve">Terrence Scarborough (NC) Director of SARA-NC, North Carolina State Education Assistance Authority </w:t>
      </w:r>
    </w:p>
    <w:p w14:paraId="43E7C880" w14:textId="3223AED5" w:rsidR="002B369F" w:rsidRDefault="002B369F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Kyle Foster (OK) Assistant Vice Chancellor for Academic Affairs, Oklahoma State Regents for Higher Education</w:t>
      </w:r>
    </w:p>
    <w:p w14:paraId="1DF6F1A1" w14:textId="14AD6021" w:rsidR="004F7985" w:rsidRPr="00A4627E" w:rsidRDefault="004F7985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 xml:space="preserve">Elisabeth Walker (OK) </w:t>
      </w:r>
      <w:r w:rsidR="00BD6DCD">
        <w:rPr>
          <w:rFonts w:ascii="Arial Narrow" w:eastAsia="Times New Roman" w:hAnsi="Arial Narrow" w:cs="Arial"/>
        </w:rPr>
        <w:t xml:space="preserve">Coordinator for Academic </w:t>
      </w:r>
      <w:r w:rsidR="00CC06BD">
        <w:rPr>
          <w:rFonts w:ascii="Arial Narrow" w:eastAsia="Times New Roman" w:hAnsi="Arial Narrow" w:cs="Arial"/>
        </w:rPr>
        <w:t>Affairs Administration, Oklahoma State Regents for Higher Education</w:t>
      </w:r>
    </w:p>
    <w:p w14:paraId="1F1F01F3" w14:textId="2AF5D1E3" w:rsidR="00B62A0B" w:rsidRDefault="00B62A0B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 xml:space="preserve">Lynette Kuhn (PA) Higher Education Administrator, </w:t>
      </w:r>
      <w:r w:rsidRPr="00A4627E">
        <w:rPr>
          <w:rFonts w:ascii="Arial Narrow" w:eastAsia="Times New Roman" w:hAnsi="Arial Narrow" w:cs="Arial"/>
        </w:rPr>
        <w:t>Pennsylvania Department of Education</w:t>
      </w:r>
    </w:p>
    <w:p w14:paraId="5F710130" w14:textId="353BCE2F" w:rsidR="002B369F" w:rsidRPr="00844EA3" w:rsidRDefault="002B369F" w:rsidP="00844EA3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Gina Wetten (PA) Higher Education Associate II, Pennsylvania Department of Education</w:t>
      </w:r>
    </w:p>
    <w:p w14:paraId="22122295" w14:textId="1B5587D4" w:rsidR="00B62A0B" w:rsidRDefault="00B62A0B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 xml:space="preserve">Damaris Nolasco (PR) Executive Assistant to Communications, </w:t>
      </w:r>
      <w:r w:rsidRPr="00A4627E">
        <w:rPr>
          <w:rFonts w:ascii="Arial Narrow" w:eastAsia="Times New Roman" w:hAnsi="Arial Narrow" w:cs="Arial"/>
        </w:rPr>
        <w:t>Puerto Rico Board of Postsecondary Institutions</w:t>
      </w:r>
    </w:p>
    <w:p w14:paraId="0AF9151E" w14:textId="5F77C09E" w:rsidR="002B369F" w:rsidRPr="00D21F5B" w:rsidRDefault="002B369F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Julie Woodruff (TN) Assistant Executive Director of Postsecondary S</w:t>
      </w:r>
      <w:r w:rsidR="00802AC1">
        <w:rPr>
          <w:rFonts w:ascii="Arial Narrow" w:eastAsia="Times New Roman" w:hAnsi="Arial Narrow" w:cs="Arial"/>
        </w:rPr>
        <w:t>tate</w:t>
      </w:r>
      <w:r w:rsidR="007C2417">
        <w:rPr>
          <w:rFonts w:ascii="Arial Narrow" w:eastAsia="Times New Roman" w:hAnsi="Arial Narrow" w:cs="Arial"/>
        </w:rPr>
        <w:t xml:space="preserve"> Authorization</w:t>
      </w:r>
      <w:r w:rsidRPr="00A4627E">
        <w:rPr>
          <w:rFonts w:ascii="Arial Narrow" w:eastAsia="Times New Roman" w:hAnsi="Arial Narrow" w:cs="Arial"/>
        </w:rPr>
        <w:t>, Tennessee Higher Education Commission</w:t>
      </w:r>
    </w:p>
    <w:p w14:paraId="5883D8B1" w14:textId="00D76F0D" w:rsidR="00797006" w:rsidRPr="00D21F5B" w:rsidRDefault="00D21F5B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D21F5B">
        <w:rPr>
          <w:rFonts w:ascii="Arial Narrow" w:hAnsi="Arial Narrow" w:cs="Open Sans"/>
        </w:rPr>
        <w:t>Stephanie Bellard Chase, Associate Executive Director, Tennessee Higher Education Commission, Division of Postsecondary State Authorization</w:t>
      </w:r>
      <w:r w:rsidR="008D092E" w:rsidRPr="00D21F5B">
        <w:rPr>
          <w:rFonts w:ascii="Arial Narrow" w:eastAsia="Times New Roman" w:hAnsi="Arial Narrow" w:cs="Arial"/>
        </w:rPr>
        <w:t xml:space="preserve"> </w:t>
      </w:r>
      <w:r w:rsidR="00797006" w:rsidRPr="00D21F5B">
        <w:rPr>
          <w:rFonts w:ascii="Arial Narrow" w:eastAsia="Times New Roman" w:hAnsi="Arial Narrow" w:cs="Arial"/>
        </w:rPr>
        <w:t xml:space="preserve"> </w:t>
      </w:r>
    </w:p>
    <w:p w14:paraId="2D907C40" w14:textId="361B2966" w:rsidR="002B369F" w:rsidRPr="00D21F5B" w:rsidRDefault="002B369F" w:rsidP="005B3307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D21F5B">
        <w:rPr>
          <w:rFonts w:ascii="Arial Narrow" w:eastAsia="Times New Roman" w:hAnsi="Arial Narrow" w:cs="Arial"/>
        </w:rPr>
        <w:t>Jessica Acton (TX) Program Director, Texas Higher Education Coordinating Board</w:t>
      </w:r>
    </w:p>
    <w:p w14:paraId="3EB3175F" w14:textId="6479A286" w:rsidR="002B369F" w:rsidRDefault="002B369F" w:rsidP="00675F6A">
      <w:pPr>
        <w:numPr>
          <w:ilvl w:val="0"/>
          <w:numId w:val="3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Nikki Bryant (WV) Compliance Officer, West Virginia Higher Education Policy and Commission</w:t>
      </w:r>
    </w:p>
    <w:p w14:paraId="7794643C" w14:textId="77777777" w:rsidR="002B369F" w:rsidRPr="00A4627E" w:rsidRDefault="002B369F" w:rsidP="00675F6A">
      <w:pPr>
        <w:spacing w:after="0" w:line="240" w:lineRule="auto"/>
        <w:rPr>
          <w:rFonts w:ascii="Arial Narrow" w:eastAsia="Times New Roman" w:hAnsi="Arial Narrow" w:cs="Arial"/>
        </w:rPr>
      </w:pPr>
    </w:p>
    <w:p w14:paraId="749EB65F" w14:textId="77777777" w:rsidR="002B369F" w:rsidRPr="00A4627E" w:rsidRDefault="002B369F" w:rsidP="00675F6A">
      <w:pPr>
        <w:spacing w:after="0" w:line="240" w:lineRule="auto"/>
        <w:rPr>
          <w:rFonts w:ascii="Arial Narrow" w:eastAsia="Times New Roman" w:hAnsi="Arial Narrow" w:cs="Arial"/>
          <w:b/>
          <w:bCs/>
        </w:rPr>
      </w:pPr>
      <w:r w:rsidRPr="00A4627E">
        <w:rPr>
          <w:rFonts w:ascii="Arial Narrow" w:eastAsia="Times New Roman" w:hAnsi="Arial Narrow" w:cs="Arial"/>
          <w:b/>
          <w:bCs/>
        </w:rPr>
        <w:t>At-Large Members Present</w:t>
      </w:r>
    </w:p>
    <w:p w14:paraId="22FC2129" w14:textId="4A36E85D" w:rsidR="00D57861" w:rsidRPr="00A4627E" w:rsidRDefault="00D57861" w:rsidP="00675F6A">
      <w:pPr>
        <w:numPr>
          <w:ilvl w:val="0"/>
          <w:numId w:val="5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 xml:space="preserve">Elise Scanlon, Member At-large, General Counsel, </w:t>
      </w:r>
      <w:r w:rsidR="008873EA">
        <w:rPr>
          <w:rFonts w:ascii="Arial Narrow" w:eastAsia="Times New Roman" w:hAnsi="Arial Narrow" w:cs="Arial"/>
        </w:rPr>
        <w:t>Elise Scanlon Law Group</w:t>
      </w:r>
    </w:p>
    <w:p w14:paraId="07C74D3B" w14:textId="77777777" w:rsidR="002B369F" w:rsidRPr="00A4627E" w:rsidRDefault="002B369F" w:rsidP="00675F6A">
      <w:pPr>
        <w:numPr>
          <w:ilvl w:val="0"/>
          <w:numId w:val="5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Robert Keown (GA) Executive Director, Technical College System of Georgia</w:t>
      </w:r>
    </w:p>
    <w:p w14:paraId="03EA8783" w14:textId="07DE1877" w:rsidR="002B369F" w:rsidRPr="00A4627E" w:rsidRDefault="00D57861" w:rsidP="00675F6A">
      <w:pPr>
        <w:numPr>
          <w:ilvl w:val="0"/>
          <w:numId w:val="5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>Kris Williams</w:t>
      </w:r>
      <w:r w:rsidR="002B369F" w:rsidRPr="00A4627E">
        <w:rPr>
          <w:rFonts w:ascii="Arial Narrow" w:eastAsia="Times New Roman" w:hAnsi="Arial Narrow" w:cs="Arial"/>
        </w:rPr>
        <w:t xml:space="preserve"> (KY) Chancellor, Kentucky Community</w:t>
      </w:r>
      <w:r w:rsidR="00F36D79">
        <w:rPr>
          <w:rFonts w:ascii="Arial Narrow" w:eastAsia="Times New Roman" w:hAnsi="Arial Narrow" w:cs="Arial"/>
        </w:rPr>
        <w:t>,</w:t>
      </w:r>
      <w:r w:rsidR="002B369F" w:rsidRPr="00A4627E">
        <w:rPr>
          <w:rFonts w:ascii="Arial Narrow" w:eastAsia="Times New Roman" w:hAnsi="Arial Narrow" w:cs="Arial"/>
        </w:rPr>
        <w:t xml:space="preserve"> and Technical College System</w:t>
      </w:r>
    </w:p>
    <w:p w14:paraId="575D4D1C" w14:textId="77777777" w:rsidR="002B369F" w:rsidRPr="00A4627E" w:rsidRDefault="002B369F" w:rsidP="00675F6A">
      <w:pPr>
        <w:numPr>
          <w:ilvl w:val="0"/>
          <w:numId w:val="5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>Sharon Spencer (MD) Assistant Vice Provost, Accreditation Compliance, University of Maryland Global Campus</w:t>
      </w:r>
    </w:p>
    <w:p w14:paraId="3163FE91" w14:textId="62916A7C" w:rsidR="002B369F" w:rsidRPr="00A4627E" w:rsidRDefault="00D57861" w:rsidP="00675F6A">
      <w:pPr>
        <w:numPr>
          <w:ilvl w:val="0"/>
          <w:numId w:val="5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>Teri Spence</w:t>
      </w:r>
      <w:r w:rsidR="002B369F" w:rsidRPr="00A4627E">
        <w:rPr>
          <w:rFonts w:ascii="Arial Narrow" w:eastAsia="Times New Roman" w:hAnsi="Arial Narrow" w:cs="Arial"/>
        </w:rPr>
        <w:t xml:space="preserve"> (PA), Director of Compliance, Penn State</w:t>
      </w:r>
    </w:p>
    <w:p w14:paraId="6429E0E2" w14:textId="77777777" w:rsidR="002B369F" w:rsidRPr="00A4627E" w:rsidRDefault="002B369F" w:rsidP="00675F6A">
      <w:pPr>
        <w:spacing w:after="0" w:line="240" w:lineRule="auto"/>
        <w:rPr>
          <w:rFonts w:ascii="Arial Narrow" w:eastAsia="Times New Roman" w:hAnsi="Arial Narrow" w:cs="Arial"/>
        </w:rPr>
      </w:pPr>
    </w:p>
    <w:p w14:paraId="15E07438" w14:textId="02375B93" w:rsidR="00D90009" w:rsidRPr="00A43035" w:rsidRDefault="00B62A0B" w:rsidP="00A43035">
      <w:pPr>
        <w:spacing w:after="0" w:line="240" w:lineRule="auto"/>
        <w:rPr>
          <w:rFonts w:ascii="Arial Narrow" w:eastAsia="Times New Roman" w:hAnsi="Arial Narrow" w:cs="Arial"/>
          <w:b/>
          <w:bCs/>
        </w:rPr>
      </w:pPr>
      <w:r w:rsidRPr="00A4627E">
        <w:rPr>
          <w:rFonts w:ascii="Arial Narrow" w:eastAsia="Times New Roman" w:hAnsi="Arial Narrow" w:cs="Arial"/>
          <w:b/>
          <w:bCs/>
        </w:rPr>
        <w:t xml:space="preserve">NC-SARA Staff Present </w:t>
      </w:r>
    </w:p>
    <w:p w14:paraId="6FABB8DA" w14:textId="4E407C83" w:rsidR="00B62A0B" w:rsidRPr="00D90009" w:rsidRDefault="00D90009" w:rsidP="00D90009">
      <w:pPr>
        <w:pStyle w:val="ListParagraph"/>
        <w:numPr>
          <w:ilvl w:val="0"/>
          <w:numId w:val="8"/>
        </w:numPr>
        <w:spacing w:after="0" w:line="240" w:lineRule="auto"/>
        <w:rPr>
          <w:rFonts w:ascii="Arial Narrow" w:eastAsia="Times New Roman" w:hAnsi="Arial Narrow" w:cs="Arial"/>
          <w:b/>
          <w:bCs/>
        </w:rPr>
      </w:pPr>
      <w:r w:rsidRPr="00D90009">
        <w:rPr>
          <w:rFonts w:ascii="Arial Narrow" w:hAnsi="Arial Narrow" w:cs="Arial"/>
          <w:color w:val="000000"/>
        </w:rPr>
        <w:t xml:space="preserve">Marianne Boeke, </w:t>
      </w:r>
      <w:r w:rsidRPr="00D90009">
        <w:rPr>
          <w:rFonts w:ascii="Arial Narrow" w:hAnsi="Arial Narrow" w:cs="Arial"/>
          <w:color w:val="212121"/>
        </w:rPr>
        <w:t>Director, Policy Research and State Support</w:t>
      </w:r>
    </w:p>
    <w:p w14:paraId="5ABD9D16" w14:textId="375C54B5" w:rsidR="00D90009" w:rsidRDefault="00D90009" w:rsidP="00D9000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00000"/>
        </w:rPr>
      </w:pPr>
      <w:r w:rsidRPr="00D90009">
        <w:rPr>
          <w:rFonts w:ascii="Arial Narrow" w:hAnsi="Arial Narrow" w:cs="Arial"/>
          <w:color w:val="000000"/>
        </w:rPr>
        <w:t>Jeannie Yockey-Fine, Director</w:t>
      </w:r>
      <w:r>
        <w:rPr>
          <w:rFonts w:ascii="Arial Narrow" w:hAnsi="Arial Narrow" w:cs="Arial"/>
          <w:color w:val="000000"/>
        </w:rPr>
        <w:t xml:space="preserve"> of </w:t>
      </w:r>
      <w:r w:rsidRPr="00D90009">
        <w:rPr>
          <w:rFonts w:ascii="Arial Narrow" w:hAnsi="Arial Narrow" w:cs="Arial"/>
          <w:color w:val="000000"/>
        </w:rPr>
        <w:t>Regulatory Relations and Policy Support</w:t>
      </w:r>
    </w:p>
    <w:p w14:paraId="75C95003" w14:textId="4CD96D26" w:rsidR="0060453C" w:rsidRPr="0060453C" w:rsidRDefault="00797F69" w:rsidP="0060453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00000"/>
        </w:rPr>
      </w:pPr>
      <w:r>
        <w:rPr>
          <w:rFonts w:ascii="Arial Narrow" w:hAnsi="Arial Narrow" w:cs="Arial"/>
          <w:color w:val="000000"/>
        </w:rPr>
        <w:lastRenderedPageBreak/>
        <w:t>Mary Larson</w:t>
      </w:r>
      <w:r w:rsidR="00D96737">
        <w:rPr>
          <w:rFonts w:ascii="Arial Narrow" w:hAnsi="Arial Narrow" w:cs="Arial"/>
          <w:color w:val="000000"/>
        </w:rPr>
        <w:t xml:space="preserve">, Executive Director for </w:t>
      </w:r>
      <w:proofErr w:type="gramStart"/>
      <w:r w:rsidR="00D96737">
        <w:rPr>
          <w:rFonts w:ascii="Arial Narrow" w:hAnsi="Arial Narrow" w:cs="Arial"/>
          <w:color w:val="000000"/>
        </w:rPr>
        <w:t>Student</w:t>
      </w:r>
      <w:proofErr w:type="gramEnd"/>
      <w:r w:rsidR="00D96737">
        <w:rPr>
          <w:rFonts w:ascii="Arial Narrow" w:hAnsi="Arial Narrow" w:cs="Arial"/>
          <w:color w:val="000000"/>
        </w:rPr>
        <w:t xml:space="preserve"> and Institution Support</w:t>
      </w:r>
    </w:p>
    <w:p w14:paraId="1DA07ED7" w14:textId="4E181CE6" w:rsidR="00A43035" w:rsidRPr="00D90009" w:rsidRDefault="00CD1D36" w:rsidP="00D9000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color w:val="000000"/>
        </w:rPr>
      </w:pPr>
      <w:r>
        <w:rPr>
          <w:rFonts w:ascii="Arial Narrow" w:hAnsi="Arial Narrow" w:cs="Arial"/>
          <w:color w:val="000000"/>
        </w:rPr>
        <w:t>Melanie Booth</w:t>
      </w:r>
      <w:r w:rsidR="00D22367">
        <w:rPr>
          <w:rFonts w:ascii="Arial Narrow" w:hAnsi="Arial Narrow" w:cs="Arial"/>
          <w:color w:val="000000"/>
        </w:rPr>
        <w:t>, Director of Education Programs and Communications</w:t>
      </w:r>
    </w:p>
    <w:p w14:paraId="1AF59764" w14:textId="77777777" w:rsidR="00D90009" w:rsidRPr="00D90009" w:rsidRDefault="00D90009" w:rsidP="00D90009">
      <w:pPr>
        <w:pStyle w:val="ListParagraph"/>
        <w:spacing w:after="0" w:line="240" w:lineRule="auto"/>
        <w:rPr>
          <w:rFonts w:ascii="Arial Narrow" w:eastAsia="Times New Roman" w:hAnsi="Arial Narrow" w:cs="Arial"/>
          <w:b/>
          <w:bCs/>
        </w:rPr>
      </w:pPr>
    </w:p>
    <w:p w14:paraId="1E1D7CEF" w14:textId="77777777" w:rsidR="00675F6A" w:rsidRDefault="00675F6A" w:rsidP="00675F6A">
      <w:pPr>
        <w:spacing w:after="0" w:line="240" w:lineRule="auto"/>
        <w:rPr>
          <w:rFonts w:ascii="Arial Narrow" w:eastAsia="Times New Roman" w:hAnsi="Arial Narrow" w:cs="Arial"/>
          <w:b/>
          <w:bCs/>
        </w:rPr>
      </w:pPr>
    </w:p>
    <w:p w14:paraId="35A520A2" w14:textId="1B24A677" w:rsidR="002B369F" w:rsidRDefault="002B369F" w:rsidP="00675F6A">
      <w:pPr>
        <w:spacing w:after="0" w:line="240" w:lineRule="auto"/>
        <w:rPr>
          <w:rFonts w:ascii="Arial Narrow" w:eastAsia="Times New Roman" w:hAnsi="Arial Narrow" w:cs="Arial"/>
          <w:b/>
          <w:bCs/>
        </w:rPr>
      </w:pPr>
      <w:r w:rsidRPr="00A4627E">
        <w:rPr>
          <w:rFonts w:ascii="Arial Narrow" w:eastAsia="Times New Roman" w:hAnsi="Arial Narrow" w:cs="Arial"/>
          <w:b/>
          <w:bCs/>
        </w:rPr>
        <w:t>SREB Staff Present:</w:t>
      </w:r>
    </w:p>
    <w:p w14:paraId="3339C454" w14:textId="3DEFBD9E" w:rsidR="00207F15" w:rsidRPr="00207F15" w:rsidRDefault="00207F15" w:rsidP="00675F6A">
      <w:pPr>
        <w:numPr>
          <w:ilvl w:val="0"/>
          <w:numId w:val="6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>Stephen Pruitt, President of Southern Regional Education Board</w:t>
      </w:r>
    </w:p>
    <w:p w14:paraId="6F42ED4F" w14:textId="6473A94C" w:rsidR="00D57861" w:rsidRDefault="00D57861" w:rsidP="00675F6A">
      <w:pPr>
        <w:numPr>
          <w:ilvl w:val="0"/>
          <w:numId w:val="6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>Stevie Lawrence, Vice President – Office of Postsecondary Education</w:t>
      </w:r>
    </w:p>
    <w:p w14:paraId="60D84169" w14:textId="6E45EE44" w:rsidR="002B369F" w:rsidRPr="00A4627E" w:rsidRDefault="002B369F" w:rsidP="00675F6A">
      <w:pPr>
        <w:numPr>
          <w:ilvl w:val="0"/>
          <w:numId w:val="6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 w:rsidRPr="00A4627E">
        <w:rPr>
          <w:rFonts w:ascii="Arial Narrow" w:eastAsia="Times New Roman" w:hAnsi="Arial Narrow" w:cs="Arial"/>
        </w:rPr>
        <w:t xml:space="preserve">Elisa Jaden, </w:t>
      </w:r>
      <w:r w:rsidR="00207F15">
        <w:rPr>
          <w:rFonts w:ascii="Arial Narrow" w:eastAsia="Times New Roman" w:hAnsi="Arial Narrow" w:cs="Arial"/>
        </w:rPr>
        <w:t>Interim Director</w:t>
      </w:r>
    </w:p>
    <w:p w14:paraId="635252D4" w14:textId="4D0614AA" w:rsidR="002B369F" w:rsidRPr="00A4627E" w:rsidRDefault="004318C5" w:rsidP="00675F6A">
      <w:pPr>
        <w:numPr>
          <w:ilvl w:val="0"/>
          <w:numId w:val="6"/>
        </w:numPr>
        <w:spacing w:after="0" w:line="240" w:lineRule="auto"/>
        <w:contextualSpacing/>
        <w:rPr>
          <w:rFonts w:ascii="Arial Narrow" w:eastAsia="Times New Roman" w:hAnsi="Arial Narrow" w:cs="Arial"/>
        </w:rPr>
      </w:pPr>
      <w:r>
        <w:rPr>
          <w:rFonts w:ascii="Arial Narrow" w:eastAsia="Times New Roman" w:hAnsi="Arial Narrow" w:cs="Arial"/>
        </w:rPr>
        <w:t xml:space="preserve">Maretta Whibbey, Administrative Assistant </w:t>
      </w:r>
    </w:p>
    <w:p w14:paraId="68406841" w14:textId="77777777" w:rsidR="002B369F" w:rsidRPr="00A4627E" w:rsidRDefault="002B369F" w:rsidP="00675F6A">
      <w:pPr>
        <w:spacing w:after="0" w:line="240" w:lineRule="auto"/>
        <w:rPr>
          <w:rFonts w:ascii="Arial Narrow" w:eastAsia="Times New Roman" w:hAnsi="Arial Narrow" w:cs="Arial"/>
          <w:b/>
          <w:bCs/>
        </w:rPr>
      </w:pPr>
    </w:p>
    <w:p w14:paraId="54703466" w14:textId="77777777" w:rsidR="002B369F" w:rsidRPr="00A4627E" w:rsidRDefault="002B369F" w:rsidP="00675F6A">
      <w:pPr>
        <w:spacing w:after="0" w:line="240" w:lineRule="auto"/>
        <w:rPr>
          <w:rFonts w:ascii="Arial Narrow" w:eastAsia="Times New Roman" w:hAnsi="Arial Narrow" w:cs="Times New Roman"/>
          <w:b/>
          <w:bCs/>
        </w:rPr>
      </w:pPr>
      <w:r w:rsidRPr="00A4627E">
        <w:rPr>
          <w:rFonts w:ascii="Arial Narrow" w:eastAsia="Times New Roman" w:hAnsi="Arial Narrow" w:cs="Times New Roman"/>
          <w:b/>
          <w:bCs/>
        </w:rPr>
        <w:t>Greeting</w:t>
      </w:r>
    </w:p>
    <w:p w14:paraId="2ABB6239" w14:textId="4C3D3B0C" w:rsidR="0074454C" w:rsidRPr="00F36D79" w:rsidRDefault="008E104D" w:rsidP="00675F6A">
      <w:pPr>
        <w:spacing w:after="0" w:line="240" w:lineRule="auto"/>
        <w:rPr>
          <w:rFonts w:ascii="Arial Narrow" w:hAnsi="Arial Narrow"/>
        </w:rPr>
      </w:pPr>
      <w:r w:rsidRPr="00F36D79">
        <w:rPr>
          <w:rFonts w:ascii="Arial Narrow" w:hAnsi="Arial Narrow"/>
        </w:rPr>
        <w:t>Elisa Jaden</w:t>
      </w:r>
      <w:r w:rsidR="0074454C" w:rsidRPr="00F36D79">
        <w:rPr>
          <w:rFonts w:ascii="Arial Narrow" w:hAnsi="Arial Narrow"/>
        </w:rPr>
        <w:t xml:space="preserve"> welcomed all attendees then </w:t>
      </w:r>
      <w:r w:rsidR="0042755F" w:rsidRPr="00F36D79">
        <w:rPr>
          <w:rFonts w:ascii="Arial Narrow" w:hAnsi="Arial Narrow"/>
        </w:rPr>
        <w:t>introduced Stevie Lawrence</w:t>
      </w:r>
      <w:r w:rsidR="00835F89" w:rsidRPr="00F36D79">
        <w:rPr>
          <w:rFonts w:ascii="Arial Narrow" w:hAnsi="Arial Narrow"/>
        </w:rPr>
        <w:t>, V</w:t>
      </w:r>
      <w:r w:rsidR="00D90009" w:rsidRPr="00F36D79">
        <w:rPr>
          <w:rFonts w:ascii="Arial Narrow" w:hAnsi="Arial Narrow"/>
        </w:rPr>
        <w:t xml:space="preserve">ice </w:t>
      </w:r>
      <w:r w:rsidR="00835F89" w:rsidRPr="00F36D79">
        <w:rPr>
          <w:rFonts w:ascii="Arial Narrow" w:hAnsi="Arial Narrow"/>
        </w:rPr>
        <w:t>P</w:t>
      </w:r>
      <w:r w:rsidR="00D90009" w:rsidRPr="00F36D79">
        <w:rPr>
          <w:rFonts w:ascii="Arial Narrow" w:hAnsi="Arial Narrow"/>
        </w:rPr>
        <w:t>resident of the</w:t>
      </w:r>
      <w:r w:rsidR="00835F89" w:rsidRPr="00F36D79">
        <w:rPr>
          <w:rFonts w:ascii="Arial Narrow" w:hAnsi="Arial Narrow"/>
        </w:rPr>
        <w:t xml:space="preserve"> Office of Postsecondary</w:t>
      </w:r>
      <w:r w:rsidR="00D90009" w:rsidRPr="00F36D79">
        <w:rPr>
          <w:rFonts w:ascii="Arial Narrow" w:hAnsi="Arial Narrow"/>
        </w:rPr>
        <w:t xml:space="preserve"> Education</w:t>
      </w:r>
      <w:r w:rsidR="00835F89" w:rsidRPr="00F36D79">
        <w:rPr>
          <w:rFonts w:ascii="Arial Narrow" w:hAnsi="Arial Narrow"/>
        </w:rPr>
        <w:t>,</w:t>
      </w:r>
      <w:r w:rsidR="0042755F" w:rsidRPr="00F36D79">
        <w:rPr>
          <w:rFonts w:ascii="Arial Narrow" w:hAnsi="Arial Narrow"/>
        </w:rPr>
        <w:t xml:space="preserve"> for the SREB Update</w:t>
      </w:r>
      <w:r w:rsidR="0074454C" w:rsidRPr="00F36D79">
        <w:rPr>
          <w:rFonts w:ascii="Arial Narrow" w:hAnsi="Arial Narrow"/>
        </w:rPr>
        <w:t xml:space="preserve">. </w:t>
      </w:r>
    </w:p>
    <w:p w14:paraId="1B63C6E2" w14:textId="5DD17D7A" w:rsidR="00192EA8" w:rsidRDefault="00192EA8" w:rsidP="00675F6A">
      <w:pPr>
        <w:spacing w:after="0" w:line="240" w:lineRule="auto"/>
      </w:pPr>
    </w:p>
    <w:p w14:paraId="48C7A60F" w14:textId="3A510FE6" w:rsidR="00192EA8" w:rsidRDefault="00995439" w:rsidP="00675F6A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SREB Updates </w:t>
      </w:r>
    </w:p>
    <w:p w14:paraId="34A289AA" w14:textId="5BAACDE0" w:rsidR="00FD5187" w:rsidRPr="00DE71FE" w:rsidRDefault="00995439" w:rsidP="00DE71FE">
      <w:pPr>
        <w:spacing w:after="0" w:line="240" w:lineRule="auto"/>
        <w:rPr>
          <w:rFonts w:ascii="Arial Narrow" w:hAnsi="Arial Narrow"/>
        </w:rPr>
      </w:pPr>
      <w:r w:rsidRPr="00370C14">
        <w:rPr>
          <w:rFonts w:ascii="Arial Narrow" w:hAnsi="Arial Narrow"/>
        </w:rPr>
        <w:t xml:space="preserve">Stevie </w:t>
      </w:r>
      <w:r w:rsidR="000002B3" w:rsidRPr="00370C14">
        <w:rPr>
          <w:rFonts w:ascii="Arial Narrow" w:hAnsi="Arial Narrow"/>
        </w:rPr>
        <w:t>shared:</w:t>
      </w:r>
    </w:p>
    <w:p w14:paraId="209921CB" w14:textId="2D086114" w:rsidR="00FD5187" w:rsidRPr="00370C14" w:rsidRDefault="00AA677F" w:rsidP="0021263A">
      <w:pPr>
        <w:pStyle w:val="ListParagraph"/>
        <w:numPr>
          <w:ilvl w:val="0"/>
          <w:numId w:val="17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Student Success </w:t>
      </w:r>
      <w:r w:rsidR="00602B95">
        <w:rPr>
          <w:rFonts w:ascii="Arial Narrow" w:hAnsi="Arial Narrow"/>
        </w:rPr>
        <w:t>Inaugural Meeting November 2, 2021</w:t>
      </w:r>
      <w:r w:rsidR="002E276C" w:rsidRPr="00370C14">
        <w:rPr>
          <w:rFonts w:ascii="Arial Narrow" w:hAnsi="Arial Narrow"/>
        </w:rPr>
        <w:t xml:space="preserve"> </w:t>
      </w:r>
    </w:p>
    <w:p w14:paraId="649061FA" w14:textId="06E7AA21" w:rsidR="00070A30" w:rsidRPr="00370C14" w:rsidRDefault="00602B95" w:rsidP="0021263A">
      <w:pPr>
        <w:pStyle w:val="ListParagraph"/>
        <w:numPr>
          <w:ilvl w:val="0"/>
          <w:numId w:val="17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Roundtable Discussions </w:t>
      </w:r>
    </w:p>
    <w:p w14:paraId="52DBACAE" w14:textId="5AD8B3DC" w:rsidR="00995439" w:rsidRPr="00370C14" w:rsidRDefault="000868C9" w:rsidP="0021263A">
      <w:pPr>
        <w:pStyle w:val="ListParagraph"/>
        <w:numPr>
          <w:ilvl w:val="0"/>
          <w:numId w:val="17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HBCU-MSI Consort</w:t>
      </w:r>
      <w:r w:rsidR="004E0FEF">
        <w:rPr>
          <w:rFonts w:ascii="Arial Narrow" w:hAnsi="Arial Narrow"/>
        </w:rPr>
        <w:t>ium course sharing</w:t>
      </w:r>
      <w:r w:rsidR="007C173A">
        <w:rPr>
          <w:rFonts w:ascii="Arial Narrow" w:hAnsi="Arial Narrow"/>
        </w:rPr>
        <w:t xml:space="preserve"> initiative</w:t>
      </w:r>
      <w:r w:rsidR="004E0FEF">
        <w:rPr>
          <w:rFonts w:ascii="Arial Narrow" w:hAnsi="Arial Narrow"/>
        </w:rPr>
        <w:t xml:space="preserve"> coming early next year</w:t>
      </w:r>
    </w:p>
    <w:p w14:paraId="7F0B2F31" w14:textId="77777777" w:rsidR="0094503A" w:rsidRPr="00370C14" w:rsidRDefault="0094503A" w:rsidP="00675F6A">
      <w:pPr>
        <w:spacing w:after="0" w:line="240" w:lineRule="auto"/>
        <w:rPr>
          <w:rFonts w:ascii="Arial Narrow" w:hAnsi="Arial Narrow"/>
        </w:rPr>
      </w:pPr>
    </w:p>
    <w:p w14:paraId="0E7241A5" w14:textId="7DF070F9" w:rsidR="006B3D8A" w:rsidRPr="00370C14" w:rsidRDefault="0094503A" w:rsidP="004E2945">
      <w:pPr>
        <w:spacing w:after="0" w:line="240" w:lineRule="auto"/>
        <w:rPr>
          <w:rFonts w:ascii="Arial Narrow" w:hAnsi="Arial Narrow"/>
        </w:rPr>
      </w:pPr>
      <w:r w:rsidRPr="00370C14">
        <w:rPr>
          <w:rFonts w:ascii="Arial Narrow" w:hAnsi="Arial Narrow"/>
        </w:rPr>
        <w:t xml:space="preserve">Stephen </w:t>
      </w:r>
      <w:r w:rsidR="000002B3" w:rsidRPr="00370C14">
        <w:rPr>
          <w:rFonts w:ascii="Arial Narrow" w:hAnsi="Arial Narrow"/>
        </w:rPr>
        <w:t>shared:</w:t>
      </w:r>
    </w:p>
    <w:p w14:paraId="714F7E3F" w14:textId="62405295" w:rsidR="0021263A" w:rsidRPr="00D71743" w:rsidRDefault="0094503A" w:rsidP="00D71743">
      <w:pPr>
        <w:pStyle w:val="ListParagraph"/>
        <w:numPr>
          <w:ilvl w:val="0"/>
          <w:numId w:val="18"/>
        </w:numPr>
        <w:rPr>
          <w:rFonts w:ascii="Arial Narrow" w:hAnsi="Arial Narrow"/>
        </w:rPr>
      </w:pPr>
      <w:r w:rsidRPr="00370C14">
        <w:rPr>
          <w:rFonts w:ascii="Arial Narrow" w:hAnsi="Arial Narrow"/>
        </w:rPr>
        <w:t xml:space="preserve">We </w:t>
      </w:r>
      <w:r w:rsidR="00AD11E2">
        <w:rPr>
          <w:rFonts w:ascii="Arial Narrow" w:hAnsi="Arial Narrow"/>
        </w:rPr>
        <w:t xml:space="preserve">are </w:t>
      </w:r>
      <w:r w:rsidR="00865D4C">
        <w:rPr>
          <w:rFonts w:ascii="Arial Narrow" w:hAnsi="Arial Narrow"/>
        </w:rPr>
        <w:t xml:space="preserve">working closely with K-12 to </w:t>
      </w:r>
      <w:r w:rsidR="003C3693">
        <w:rPr>
          <w:rFonts w:ascii="Arial Narrow" w:hAnsi="Arial Narrow"/>
        </w:rPr>
        <w:t>develop pathways</w:t>
      </w:r>
      <w:r w:rsidR="001A63F6">
        <w:rPr>
          <w:rFonts w:ascii="Arial Narrow" w:hAnsi="Arial Narrow"/>
        </w:rPr>
        <w:t>,</w:t>
      </w:r>
      <w:r w:rsidR="003C3693">
        <w:rPr>
          <w:rFonts w:ascii="Arial Narrow" w:hAnsi="Arial Narrow"/>
        </w:rPr>
        <w:t xml:space="preserve"> </w:t>
      </w:r>
      <w:r w:rsidR="001A63F6">
        <w:rPr>
          <w:rFonts w:ascii="Arial Narrow" w:hAnsi="Arial Narrow"/>
        </w:rPr>
        <w:t>particularly</w:t>
      </w:r>
      <w:r w:rsidR="00BD037B">
        <w:rPr>
          <w:rFonts w:ascii="Arial Narrow" w:hAnsi="Arial Narrow"/>
        </w:rPr>
        <w:t xml:space="preserve"> nursing and advanced manufacturing</w:t>
      </w:r>
      <w:r w:rsidR="001A63F6">
        <w:rPr>
          <w:rFonts w:ascii="Arial Narrow" w:hAnsi="Arial Narrow"/>
        </w:rPr>
        <w:t xml:space="preserve">. </w:t>
      </w:r>
      <w:r w:rsidR="001A63F6" w:rsidRPr="001A63F6">
        <w:rPr>
          <w:rFonts w:ascii="Arial Narrow" w:hAnsi="Arial Narrow"/>
        </w:rPr>
        <w:t>We</w:t>
      </w:r>
      <w:r w:rsidR="008E515E">
        <w:rPr>
          <w:rFonts w:ascii="Arial Narrow" w:hAnsi="Arial Narrow"/>
        </w:rPr>
        <w:t xml:space="preserve"> are</w:t>
      </w:r>
      <w:r w:rsidR="001A63F6" w:rsidRPr="001A63F6">
        <w:rPr>
          <w:rFonts w:ascii="Arial Narrow" w:hAnsi="Arial Narrow"/>
        </w:rPr>
        <w:t xml:space="preserve"> facilitat</w:t>
      </w:r>
      <w:r w:rsidR="008E515E">
        <w:rPr>
          <w:rFonts w:ascii="Arial Narrow" w:hAnsi="Arial Narrow"/>
        </w:rPr>
        <w:t>ing</w:t>
      </w:r>
      <w:r w:rsidR="001A63F6" w:rsidRPr="001A63F6">
        <w:rPr>
          <w:rFonts w:ascii="Arial Narrow" w:hAnsi="Arial Narrow"/>
        </w:rPr>
        <w:t xml:space="preserve"> a pathway that allows a student to graduate high school, 22 credits in an, a certificate as a certified nursing assistant for CNA. </w:t>
      </w:r>
    </w:p>
    <w:p w14:paraId="4D59A7E6" w14:textId="210A6CF4" w:rsidR="008404D2" w:rsidRDefault="00EF3AA6" w:rsidP="00AF375E">
      <w:pPr>
        <w:pStyle w:val="ListParagraph"/>
        <w:numPr>
          <w:ilvl w:val="0"/>
          <w:numId w:val="18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We are continuing to work with dual enrollment </w:t>
      </w:r>
      <w:r w:rsidR="00DA3349">
        <w:rPr>
          <w:rFonts w:ascii="Arial Narrow" w:hAnsi="Arial Narrow"/>
        </w:rPr>
        <w:t>having discussion</w:t>
      </w:r>
      <w:r w:rsidR="00035ECE">
        <w:rPr>
          <w:rFonts w:ascii="Arial Narrow" w:hAnsi="Arial Narrow"/>
        </w:rPr>
        <w:t>s</w:t>
      </w:r>
      <w:r w:rsidR="00DA3349">
        <w:rPr>
          <w:rFonts w:ascii="Arial Narrow" w:hAnsi="Arial Narrow"/>
        </w:rPr>
        <w:t xml:space="preserve"> across the region</w:t>
      </w:r>
      <w:r w:rsidR="00035ECE">
        <w:rPr>
          <w:rFonts w:ascii="Arial Narrow" w:hAnsi="Arial Narrow"/>
        </w:rPr>
        <w:t xml:space="preserve"> about how to approach the cost of new enrollment and if dual enrollment is working or not. </w:t>
      </w:r>
    </w:p>
    <w:p w14:paraId="0939836E" w14:textId="03955FD9" w:rsidR="00035ECE" w:rsidRDefault="00035ECE" w:rsidP="00035ECE">
      <w:pPr>
        <w:pStyle w:val="ListParagraph"/>
        <w:numPr>
          <w:ilvl w:val="0"/>
          <w:numId w:val="18"/>
        </w:numPr>
        <w:spacing w:after="0" w:line="240" w:lineRule="auto"/>
        <w:rPr>
          <w:rFonts w:ascii="Arial Narrow" w:hAnsi="Arial Narrow"/>
        </w:rPr>
      </w:pPr>
      <w:r w:rsidRPr="00035ECE">
        <w:rPr>
          <w:rFonts w:ascii="Arial Narrow" w:hAnsi="Arial Narrow"/>
        </w:rPr>
        <w:t>We have an inaugural meeting scheduled for December with all 16 states to discuss data policy</w:t>
      </w:r>
    </w:p>
    <w:p w14:paraId="148AC3DA" w14:textId="5C9950F9" w:rsidR="006B21C0" w:rsidRPr="00035ECE" w:rsidRDefault="002D4CAE" w:rsidP="00035ECE">
      <w:pPr>
        <w:pStyle w:val="ListParagraph"/>
        <w:numPr>
          <w:ilvl w:val="0"/>
          <w:numId w:val="18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We are also working with unfinished learning </w:t>
      </w:r>
      <w:r w:rsidR="00D57219">
        <w:rPr>
          <w:rFonts w:ascii="Arial Narrow" w:hAnsi="Arial Narrow"/>
        </w:rPr>
        <w:t xml:space="preserve">on K-12 and higher education. </w:t>
      </w:r>
    </w:p>
    <w:p w14:paraId="56BF7006" w14:textId="77777777" w:rsidR="00035ECE" w:rsidRPr="00AF375E" w:rsidRDefault="00035ECE" w:rsidP="00035ECE">
      <w:pPr>
        <w:pStyle w:val="ListParagraph"/>
        <w:spacing w:after="0" w:line="240" w:lineRule="auto"/>
        <w:rPr>
          <w:rFonts w:ascii="Arial Narrow" w:hAnsi="Arial Narrow"/>
        </w:rPr>
      </w:pPr>
    </w:p>
    <w:p w14:paraId="20309E6E" w14:textId="77777777" w:rsidR="0074454C" w:rsidRPr="00370C14" w:rsidRDefault="0074454C" w:rsidP="00675F6A">
      <w:pPr>
        <w:spacing w:after="0" w:line="240" w:lineRule="auto"/>
        <w:rPr>
          <w:rFonts w:ascii="Arial Narrow" w:hAnsi="Arial Narrow"/>
        </w:rPr>
      </w:pPr>
    </w:p>
    <w:p w14:paraId="2CD59620" w14:textId="7E50FBAF" w:rsidR="002D5A83" w:rsidRPr="00370C14" w:rsidRDefault="002D5A83" w:rsidP="00175B26">
      <w:pPr>
        <w:tabs>
          <w:tab w:val="left" w:pos="2808"/>
        </w:tabs>
        <w:spacing w:after="0" w:line="240" w:lineRule="auto"/>
        <w:rPr>
          <w:rFonts w:ascii="Arial Narrow" w:hAnsi="Arial Narrow"/>
          <w:b/>
          <w:bCs/>
        </w:rPr>
      </w:pPr>
      <w:r w:rsidRPr="00370C14">
        <w:rPr>
          <w:rFonts w:ascii="Arial Narrow" w:hAnsi="Arial Narrow"/>
          <w:b/>
          <w:bCs/>
        </w:rPr>
        <w:t>Approval of Agenda</w:t>
      </w:r>
      <w:r w:rsidR="00175B26" w:rsidRPr="00370C14">
        <w:rPr>
          <w:rFonts w:ascii="Arial Narrow" w:hAnsi="Arial Narrow"/>
          <w:b/>
          <w:bCs/>
        </w:rPr>
        <w:tab/>
      </w:r>
    </w:p>
    <w:p w14:paraId="1FA8F7D3" w14:textId="7FE4ABA4" w:rsidR="00206477" w:rsidRPr="00370C14" w:rsidRDefault="0074454C" w:rsidP="00675F6A">
      <w:pPr>
        <w:spacing w:after="0" w:line="240" w:lineRule="auto"/>
        <w:rPr>
          <w:rFonts w:ascii="Arial Narrow" w:hAnsi="Arial Narrow"/>
        </w:rPr>
      </w:pPr>
      <w:r w:rsidRPr="00370C14">
        <w:rPr>
          <w:rFonts w:ascii="Arial Narrow" w:hAnsi="Arial Narrow"/>
        </w:rPr>
        <w:t>Angela</w:t>
      </w:r>
      <w:r w:rsidR="00206477" w:rsidRPr="00370C14">
        <w:rPr>
          <w:rFonts w:ascii="Arial Narrow" w:hAnsi="Arial Narrow"/>
        </w:rPr>
        <w:t xml:space="preserve"> </w:t>
      </w:r>
      <w:r w:rsidRPr="00370C14">
        <w:rPr>
          <w:rFonts w:ascii="Arial Narrow" w:hAnsi="Arial Narrow"/>
        </w:rPr>
        <w:t xml:space="preserve">Lee called for </w:t>
      </w:r>
      <w:r w:rsidR="00206477" w:rsidRPr="00370C14">
        <w:rPr>
          <w:rFonts w:ascii="Arial Narrow" w:hAnsi="Arial Narrow"/>
        </w:rPr>
        <w:t xml:space="preserve">corrections to the </w:t>
      </w:r>
      <w:r w:rsidRPr="00370C14">
        <w:rPr>
          <w:rFonts w:ascii="Arial Narrow" w:hAnsi="Arial Narrow"/>
        </w:rPr>
        <w:t>agenda</w:t>
      </w:r>
      <w:r w:rsidR="00206477" w:rsidRPr="00370C14">
        <w:rPr>
          <w:rFonts w:ascii="Arial Narrow" w:hAnsi="Arial Narrow"/>
        </w:rPr>
        <w:t>.</w:t>
      </w:r>
      <w:r w:rsidR="00BA7DD6" w:rsidRPr="00370C14">
        <w:rPr>
          <w:rFonts w:ascii="Arial Narrow" w:hAnsi="Arial Narrow"/>
        </w:rPr>
        <w:t xml:space="preserve"> There were no changes requested.</w:t>
      </w:r>
      <w:r w:rsidR="00206477" w:rsidRPr="00370C14">
        <w:rPr>
          <w:rFonts w:ascii="Arial Narrow" w:hAnsi="Arial Narrow"/>
        </w:rPr>
        <w:t xml:space="preserve"> She</w:t>
      </w:r>
      <w:r w:rsidRPr="00370C14">
        <w:rPr>
          <w:rFonts w:ascii="Arial Narrow" w:hAnsi="Arial Narrow"/>
        </w:rPr>
        <w:t xml:space="preserve"> then </w:t>
      </w:r>
      <w:r w:rsidR="00DA0F01" w:rsidRPr="00370C14">
        <w:rPr>
          <w:rFonts w:ascii="Arial Narrow" w:hAnsi="Arial Narrow"/>
        </w:rPr>
        <w:t>called for unanimous consent for changes.</w:t>
      </w:r>
      <w:r w:rsidRPr="00370C14">
        <w:rPr>
          <w:rFonts w:ascii="Arial Narrow" w:hAnsi="Arial Narrow"/>
        </w:rPr>
        <w:t xml:space="preserve"> The agenda was approved.</w:t>
      </w:r>
    </w:p>
    <w:p w14:paraId="09B5CB9F" w14:textId="77777777" w:rsidR="0074454C" w:rsidRPr="00370C14" w:rsidRDefault="0074454C" w:rsidP="00675F6A">
      <w:pPr>
        <w:spacing w:after="0" w:line="240" w:lineRule="auto"/>
        <w:rPr>
          <w:rFonts w:ascii="Arial Narrow" w:hAnsi="Arial Narrow"/>
        </w:rPr>
      </w:pPr>
    </w:p>
    <w:p w14:paraId="1BCD7838" w14:textId="77777777" w:rsidR="002D5A83" w:rsidRPr="00370C14" w:rsidRDefault="002D5A83" w:rsidP="00675F6A">
      <w:pPr>
        <w:spacing w:after="0" w:line="240" w:lineRule="auto"/>
        <w:rPr>
          <w:rFonts w:ascii="Arial Narrow" w:hAnsi="Arial Narrow"/>
          <w:b/>
          <w:bCs/>
        </w:rPr>
      </w:pPr>
      <w:r w:rsidRPr="00370C14">
        <w:rPr>
          <w:rFonts w:ascii="Arial Narrow" w:hAnsi="Arial Narrow"/>
          <w:b/>
          <w:bCs/>
        </w:rPr>
        <w:t>Adoption of Minutes</w:t>
      </w:r>
    </w:p>
    <w:p w14:paraId="506573D7" w14:textId="2B6BB560" w:rsidR="00DA0F01" w:rsidRPr="00370C14" w:rsidRDefault="00915021" w:rsidP="00675F6A">
      <w:p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Angela</w:t>
      </w:r>
      <w:r w:rsidR="0084130D">
        <w:rPr>
          <w:rFonts w:ascii="Arial Narrow" w:hAnsi="Arial Narrow"/>
        </w:rPr>
        <w:t xml:space="preserve"> Lee</w:t>
      </w:r>
      <w:r>
        <w:rPr>
          <w:rFonts w:ascii="Arial Narrow" w:hAnsi="Arial Narrow"/>
        </w:rPr>
        <w:t xml:space="preserve"> </w:t>
      </w:r>
      <w:r w:rsidR="00DA0F01" w:rsidRPr="00370C14">
        <w:rPr>
          <w:rFonts w:ascii="Arial Narrow" w:hAnsi="Arial Narrow"/>
        </w:rPr>
        <w:t xml:space="preserve">asked </w:t>
      </w:r>
      <w:r>
        <w:rPr>
          <w:rFonts w:ascii="Arial Narrow" w:hAnsi="Arial Narrow"/>
        </w:rPr>
        <w:t>to adopt</w:t>
      </w:r>
      <w:r w:rsidR="00DA0F01" w:rsidRPr="00370C14">
        <w:rPr>
          <w:rFonts w:ascii="Arial Narrow" w:hAnsi="Arial Narrow"/>
        </w:rPr>
        <w:t xml:space="preserve"> the minutes from </w:t>
      </w:r>
      <w:r w:rsidR="0074454C" w:rsidRPr="00370C14">
        <w:rPr>
          <w:rFonts w:ascii="Arial Narrow" w:hAnsi="Arial Narrow"/>
        </w:rPr>
        <w:t xml:space="preserve">the </w:t>
      </w:r>
      <w:r>
        <w:rPr>
          <w:rFonts w:ascii="Arial Narrow" w:hAnsi="Arial Narrow"/>
        </w:rPr>
        <w:t>June 9</w:t>
      </w:r>
      <w:r w:rsidR="00084A8C" w:rsidRPr="00370C14">
        <w:rPr>
          <w:rFonts w:ascii="Arial Narrow" w:hAnsi="Arial Narrow"/>
        </w:rPr>
        <w:t>, 202</w:t>
      </w:r>
      <w:r>
        <w:rPr>
          <w:rFonts w:ascii="Arial Narrow" w:hAnsi="Arial Narrow"/>
        </w:rPr>
        <w:t>1</w:t>
      </w:r>
      <w:r w:rsidR="005252BA">
        <w:rPr>
          <w:rFonts w:ascii="Arial Narrow" w:hAnsi="Arial Narrow"/>
        </w:rPr>
        <w:t>,</w:t>
      </w:r>
      <w:r w:rsidR="0074454C" w:rsidRPr="00370C14">
        <w:rPr>
          <w:rFonts w:ascii="Arial Narrow" w:hAnsi="Arial Narrow"/>
        </w:rPr>
        <w:t xml:space="preserve"> RSC Meeting</w:t>
      </w:r>
      <w:r w:rsidR="00DA0F01" w:rsidRPr="00370C14">
        <w:rPr>
          <w:rFonts w:ascii="Arial Narrow" w:hAnsi="Arial Narrow"/>
        </w:rPr>
        <w:t xml:space="preserve">. She asked for </w:t>
      </w:r>
      <w:r w:rsidR="0074454C" w:rsidRPr="00370C14">
        <w:rPr>
          <w:rFonts w:ascii="Arial Narrow" w:hAnsi="Arial Narrow"/>
        </w:rPr>
        <w:t xml:space="preserve">the following </w:t>
      </w:r>
      <w:r w:rsidR="00DA0F01" w:rsidRPr="00370C14">
        <w:rPr>
          <w:rFonts w:ascii="Arial Narrow" w:hAnsi="Arial Narrow"/>
        </w:rPr>
        <w:t>corrections to the minutes:</w:t>
      </w:r>
    </w:p>
    <w:p w14:paraId="2D347887" w14:textId="77777777" w:rsidR="0074454C" w:rsidRPr="00370C14" w:rsidRDefault="0074454C" w:rsidP="00675F6A">
      <w:pPr>
        <w:spacing w:after="0" w:line="240" w:lineRule="auto"/>
        <w:rPr>
          <w:rFonts w:ascii="Arial Narrow" w:hAnsi="Arial Narrow"/>
        </w:rPr>
      </w:pPr>
    </w:p>
    <w:p w14:paraId="4C866C08" w14:textId="5B028A71" w:rsidR="00DA0F01" w:rsidRDefault="00151972" w:rsidP="00675F6A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The correction to the number of institutions from (provisional to nonrenewal) on KY renewal questions is</w:t>
      </w:r>
      <w:r w:rsidR="002E06DB" w:rsidRPr="00370C14">
        <w:rPr>
          <w:rFonts w:ascii="Arial Narrow" w:hAnsi="Arial Narrow"/>
        </w:rPr>
        <w:t xml:space="preserve"> 1 to 0. </w:t>
      </w:r>
    </w:p>
    <w:p w14:paraId="02E7D4F5" w14:textId="484972D6" w:rsidR="005F35F2" w:rsidRPr="00370C14" w:rsidRDefault="005F35F2" w:rsidP="00675F6A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Made changes to Julie Woodruff</w:t>
      </w:r>
      <w:r w:rsidR="00EB5334">
        <w:rPr>
          <w:rFonts w:ascii="Arial Narrow" w:hAnsi="Arial Narrow"/>
        </w:rPr>
        <w:t>'s</w:t>
      </w:r>
      <w:r>
        <w:rPr>
          <w:rFonts w:ascii="Arial Narrow" w:hAnsi="Arial Narrow"/>
        </w:rPr>
        <w:t xml:space="preserve"> </w:t>
      </w:r>
      <w:r w:rsidR="00EB5334">
        <w:rPr>
          <w:rFonts w:ascii="Arial Narrow" w:hAnsi="Arial Narrow"/>
        </w:rPr>
        <w:t>title from (School to S</w:t>
      </w:r>
      <w:r w:rsidR="002C50E9">
        <w:rPr>
          <w:rFonts w:ascii="Arial Narrow" w:hAnsi="Arial Narrow"/>
        </w:rPr>
        <w:t>t</w:t>
      </w:r>
      <w:r w:rsidR="00EB5334">
        <w:rPr>
          <w:rFonts w:ascii="Arial Narrow" w:hAnsi="Arial Narrow"/>
        </w:rPr>
        <w:t xml:space="preserve">ate Authorization) </w:t>
      </w:r>
    </w:p>
    <w:p w14:paraId="2021BEEC" w14:textId="77777777" w:rsidR="0074454C" w:rsidRPr="00370C14" w:rsidRDefault="0074454C" w:rsidP="002D5A83">
      <w:pPr>
        <w:spacing w:after="0" w:line="240" w:lineRule="auto"/>
        <w:rPr>
          <w:rFonts w:ascii="Arial Narrow" w:hAnsi="Arial Narrow"/>
        </w:rPr>
      </w:pPr>
    </w:p>
    <w:p w14:paraId="663C36E3" w14:textId="48764FE8" w:rsidR="00953795" w:rsidRPr="00370C14" w:rsidRDefault="00DA0F01" w:rsidP="00675F6A">
      <w:pPr>
        <w:spacing w:after="0" w:line="240" w:lineRule="auto"/>
        <w:rPr>
          <w:rFonts w:ascii="Arial Narrow" w:hAnsi="Arial Narrow"/>
        </w:rPr>
      </w:pPr>
      <w:r w:rsidRPr="00370C14">
        <w:rPr>
          <w:rFonts w:ascii="Arial Narrow" w:hAnsi="Arial Narrow"/>
        </w:rPr>
        <w:t xml:space="preserve">Angela called for unanimous </w:t>
      </w:r>
      <w:r w:rsidR="00EE776F">
        <w:rPr>
          <w:rFonts w:ascii="Arial Narrow" w:hAnsi="Arial Narrow"/>
        </w:rPr>
        <w:t>con</w:t>
      </w:r>
      <w:r w:rsidR="00AF4030">
        <w:rPr>
          <w:rFonts w:ascii="Arial Narrow" w:hAnsi="Arial Narrow"/>
        </w:rPr>
        <w:t>sent</w:t>
      </w:r>
      <w:r w:rsidRPr="00370C14">
        <w:rPr>
          <w:rFonts w:ascii="Arial Narrow" w:hAnsi="Arial Narrow"/>
        </w:rPr>
        <w:t>.</w:t>
      </w:r>
      <w:r w:rsidR="00861B1B" w:rsidRPr="00370C14">
        <w:rPr>
          <w:rFonts w:ascii="Arial Narrow" w:hAnsi="Arial Narrow"/>
        </w:rPr>
        <w:t xml:space="preserve"> </w:t>
      </w:r>
      <w:r w:rsidR="0074454C" w:rsidRPr="00370C14">
        <w:rPr>
          <w:rFonts w:ascii="Arial Narrow" w:hAnsi="Arial Narrow"/>
        </w:rPr>
        <w:t>The minutes were adopted.</w:t>
      </w:r>
    </w:p>
    <w:p w14:paraId="7A72ABCF" w14:textId="549552AA" w:rsidR="0074454C" w:rsidRPr="00370C14" w:rsidRDefault="0074454C" w:rsidP="00675F6A">
      <w:pPr>
        <w:spacing w:after="0" w:line="240" w:lineRule="auto"/>
        <w:rPr>
          <w:rFonts w:ascii="Arial Narrow" w:hAnsi="Arial Narrow"/>
        </w:rPr>
      </w:pPr>
    </w:p>
    <w:p w14:paraId="7F912922" w14:textId="77777777" w:rsidR="00211A73" w:rsidRDefault="00211A73" w:rsidP="00675F6A">
      <w:pPr>
        <w:spacing w:after="0" w:line="240" w:lineRule="auto"/>
      </w:pPr>
    </w:p>
    <w:p w14:paraId="4EEA1F1F" w14:textId="7DE440A2" w:rsidR="0074454C" w:rsidRDefault="0074454C" w:rsidP="00F81897">
      <w:pPr>
        <w:spacing w:after="0" w:line="240" w:lineRule="auto"/>
        <w:rPr>
          <w:rFonts w:ascii="Arial Narrow" w:eastAsia="Times New Roman" w:hAnsi="Arial Narrow" w:cs="Times New Roman"/>
          <w:b/>
          <w:bCs/>
        </w:rPr>
      </w:pPr>
      <w:r w:rsidRPr="004A089F">
        <w:rPr>
          <w:rFonts w:ascii="Arial Narrow" w:eastAsia="Times New Roman" w:hAnsi="Arial Narrow" w:cs="Times New Roman"/>
          <w:b/>
          <w:bCs/>
        </w:rPr>
        <w:t>NC-SARA Update</w:t>
      </w:r>
    </w:p>
    <w:p w14:paraId="38908063" w14:textId="1E8AF6D9" w:rsidR="00AF4030" w:rsidRPr="00AF4030" w:rsidRDefault="00AF4030" w:rsidP="00AF4030">
      <w:pPr>
        <w:pStyle w:val="ListParagraph"/>
        <w:numPr>
          <w:ilvl w:val="0"/>
          <w:numId w:val="10"/>
        </w:numPr>
        <w:rPr>
          <w:rFonts w:ascii="Arial Narrow" w:eastAsia="Times New Roman" w:hAnsi="Arial Narrow" w:cs="Times New Roman"/>
        </w:rPr>
      </w:pPr>
      <w:r w:rsidRPr="00AF4030">
        <w:rPr>
          <w:rFonts w:ascii="Arial Narrow" w:eastAsia="Times New Roman" w:hAnsi="Arial Narrow" w:cs="Times New Roman"/>
        </w:rPr>
        <w:t xml:space="preserve">Lori Williams, </w:t>
      </w:r>
      <w:r w:rsidR="000103D1">
        <w:rPr>
          <w:rFonts w:ascii="Arial Narrow" w:eastAsia="Times New Roman" w:hAnsi="Arial Narrow" w:cs="Times New Roman"/>
        </w:rPr>
        <w:t>-</w:t>
      </w:r>
      <w:r w:rsidR="0018121D">
        <w:rPr>
          <w:rFonts w:ascii="Arial Narrow" w:eastAsia="Times New Roman" w:hAnsi="Arial Narrow" w:cs="Times New Roman"/>
        </w:rPr>
        <w:t xml:space="preserve"> Q&amp; A from commi</w:t>
      </w:r>
      <w:r w:rsidR="000103D1">
        <w:rPr>
          <w:rFonts w:ascii="Arial Narrow" w:eastAsia="Times New Roman" w:hAnsi="Arial Narrow" w:cs="Times New Roman"/>
        </w:rPr>
        <w:t>ttee members regarding policy meeting the real world.</w:t>
      </w:r>
    </w:p>
    <w:p w14:paraId="7EC3F2A8" w14:textId="3ED19765" w:rsidR="0074454C" w:rsidRPr="00FE0302" w:rsidRDefault="0074454C" w:rsidP="00FE0302">
      <w:pPr>
        <w:pStyle w:val="ListParagraph"/>
        <w:numPr>
          <w:ilvl w:val="0"/>
          <w:numId w:val="10"/>
        </w:numPr>
        <w:spacing w:after="0" w:line="240" w:lineRule="auto"/>
        <w:rPr>
          <w:rFonts w:ascii="Arial Narrow" w:eastAsia="Times New Roman" w:hAnsi="Arial Narrow" w:cs="Times New Roman"/>
        </w:rPr>
      </w:pPr>
      <w:r w:rsidRPr="00FE0302">
        <w:rPr>
          <w:rFonts w:ascii="Arial Narrow" w:hAnsi="Arial Narrow"/>
        </w:rPr>
        <w:t>Marianne Boeke</w:t>
      </w:r>
      <w:r w:rsidR="005E24DA">
        <w:rPr>
          <w:rFonts w:ascii="Arial Narrow" w:hAnsi="Arial Narrow"/>
        </w:rPr>
        <w:t xml:space="preserve"> </w:t>
      </w:r>
      <w:r w:rsidR="00F46439">
        <w:rPr>
          <w:rFonts w:ascii="Arial Narrow" w:hAnsi="Arial Narrow"/>
        </w:rPr>
        <w:t>shared information regarding the data dashboard</w:t>
      </w:r>
      <w:r w:rsidR="00761831">
        <w:rPr>
          <w:rFonts w:ascii="Arial Narrow" w:hAnsi="Arial Narrow"/>
        </w:rPr>
        <w:t xml:space="preserve"> and changes coming </w:t>
      </w:r>
      <w:r w:rsidR="00321C08">
        <w:rPr>
          <w:rFonts w:ascii="Arial Narrow" w:hAnsi="Arial Narrow"/>
        </w:rPr>
        <w:t>next year</w:t>
      </w:r>
      <w:r w:rsidR="00864E1C">
        <w:rPr>
          <w:rFonts w:ascii="Arial Narrow" w:hAnsi="Arial Narrow"/>
        </w:rPr>
        <w:t xml:space="preserve">. </w:t>
      </w:r>
    </w:p>
    <w:p w14:paraId="5C2E1F63" w14:textId="371E1452" w:rsidR="00FE0302" w:rsidRDefault="00FE0302" w:rsidP="00675F6A">
      <w:pPr>
        <w:spacing w:after="0" w:line="240" w:lineRule="auto"/>
        <w:ind w:left="360"/>
      </w:pPr>
    </w:p>
    <w:p w14:paraId="17FE6CE0" w14:textId="77777777" w:rsidR="00B11967" w:rsidRDefault="00B11967" w:rsidP="00675F6A">
      <w:pPr>
        <w:spacing w:after="0" w:line="240" w:lineRule="auto"/>
        <w:ind w:left="360"/>
      </w:pPr>
    </w:p>
    <w:p w14:paraId="2287FB00" w14:textId="77777777" w:rsidR="00FE0302" w:rsidRDefault="00FE0302" w:rsidP="00FE0302">
      <w:pPr>
        <w:spacing w:after="0" w:line="240" w:lineRule="auto"/>
        <w:rPr>
          <w:rFonts w:ascii="Arial Narrow" w:eastAsia="Times New Roman" w:hAnsi="Arial Narrow" w:cs="Times New Roman"/>
          <w:b/>
          <w:bCs/>
        </w:rPr>
      </w:pPr>
      <w:r>
        <w:rPr>
          <w:rFonts w:ascii="Arial Narrow" w:eastAsia="Times New Roman" w:hAnsi="Arial Narrow" w:cs="Times New Roman"/>
          <w:b/>
          <w:bCs/>
        </w:rPr>
        <w:t>State Renewals</w:t>
      </w:r>
    </w:p>
    <w:p w14:paraId="55B4EEC3" w14:textId="3E68823A" w:rsidR="00FE0302" w:rsidRDefault="00057E36" w:rsidP="00FE0302">
      <w:pPr>
        <w:pStyle w:val="ListParagraph"/>
        <w:spacing w:after="0" w:line="240" w:lineRule="auto"/>
        <w:rPr>
          <w:rFonts w:ascii="Arial Narrow" w:eastAsia="Times New Roman" w:hAnsi="Arial Narrow" w:cs="Times New Roman"/>
        </w:rPr>
      </w:pPr>
      <w:r>
        <w:rPr>
          <w:rFonts w:ascii="Arial Narrow" w:eastAsia="Times New Roman" w:hAnsi="Arial Narrow" w:cs="Times New Roman"/>
        </w:rPr>
        <w:t>A</w:t>
      </w:r>
      <w:r w:rsidR="00924ED1">
        <w:rPr>
          <w:rFonts w:ascii="Arial Narrow" w:eastAsia="Times New Roman" w:hAnsi="Arial Narrow" w:cs="Times New Roman"/>
        </w:rPr>
        <w:t>lab</w:t>
      </w:r>
      <w:r w:rsidR="006E7D92">
        <w:rPr>
          <w:rFonts w:ascii="Arial Narrow" w:eastAsia="Times New Roman" w:hAnsi="Arial Narrow" w:cs="Times New Roman"/>
        </w:rPr>
        <w:t>ama</w:t>
      </w:r>
      <w:r w:rsidR="00FE0302">
        <w:rPr>
          <w:rFonts w:ascii="Arial Narrow" w:eastAsia="Times New Roman" w:hAnsi="Arial Narrow" w:cs="Times New Roman"/>
        </w:rPr>
        <w:t xml:space="preserve"> – </w:t>
      </w:r>
      <w:r w:rsidR="002B47B7">
        <w:rPr>
          <w:rFonts w:ascii="Arial Narrow" w:eastAsia="Times New Roman" w:hAnsi="Arial Narrow" w:cs="Times New Roman"/>
        </w:rPr>
        <w:t xml:space="preserve">Ron Leonard </w:t>
      </w:r>
      <w:r>
        <w:rPr>
          <w:rFonts w:ascii="Arial Narrow" w:eastAsia="Times New Roman" w:hAnsi="Arial Narrow" w:cs="Times New Roman"/>
        </w:rPr>
        <w:t xml:space="preserve"> </w:t>
      </w:r>
    </w:p>
    <w:p w14:paraId="19389EC9" w14:textId="2EB50098" w:rsidR="00FE0302" w:rsidRDefault="000A2172" w:rsidP="00FE0302">
      <w:pPr>
        <w:pStyle w:val="ListParagraph"/>
        <w:numPr>
          <w:ilvl w:val="1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bookmarkStart w:id="0" w:name="_Hlk83810912"/>
      <w:bookmarkStart w:id="1" w:name="_Hlk83814118"/>
      <w:r>
        <w:rPr>
          <w:rFonts w:ascii="Arial Narrow" w:eastAsia="Times New Roman" w:hAnsi="Arial Narrow" w:cs="Times New Roman"/>
        </w:rPr>
        <w:t>Motion to Approve</w:t>
      </w:r>
      <w:r w:rsidR="00A71102">
        <w:rPr>
          <w:rFonts w:ascii="Arial Narrow" w:eastAsia="Times New Roman" w:hAnsi="Arial Narrow" w:cs="Times New Roman"/>
        </w:rPr>
        <w:t xml:space="preserve"> </w:t>
      </w:r>
      <w:r>
        <w:rPr>
          <w:rFonts w:ascii="Arial Narrow" w:eastAsia="Times New Roman" w:hAnsi="Arial Narrow" w:cs="Times New Roman"/>
        </w:rPr>
        <w:t>-</w:t>
      </w:r>
      <w:r w:rsidR="00A71102">
        <w:rPr>
          <w:rFonts w:ascii="Arial Narrow" w:eastAsia="Times New Roman" w:hAnsi="Arial Narrow" w:cs="Times New Roman"/>
        </w:rPr>
        <w:t xml:space="preserve"> </w:t>
      </w:r>
      <w:r>
        <w:rPr>
          <w:rFonts w:ascii="Arial Narrow" w:eastAsia="Times New Roman" w:hAnsi="Arial Narrow" w:cs="Times New Roman"/>
        </w:rPr>
        <w:t>L</w:t>
      </w:r>
      <w:r w:rsidR="0089171B">
        <w:rPr>
          <w:rFonts w:ascii="Arial Narrow" w:eastAsia="Times New Roman" w:hAnsi="Arial Narrow" w:cs="Times New Roman"/>
        </w:rPr>
        <w:t>ynette Kuhn (PA)</w:t>
      </w:r>
    </w:p>
    <w:p w14:paraId="6D88D634" w14:textId="63BCE066" w:rsidR="000A2172" w:rsidRDefault="000A2172" w:rsidP="00FE0302">
      <w:pPr>
        <w:pStyle w:val="ListParagraph"/>
        <w:numPr>
          <w:ilvl w:val="1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r>
        <w:rPr>
          <w:rFonts w:ascii="Arial Narrow" w:eastAsia="Times New Roman" w:hAnsi="Arial Narrow" w:cs="Times New Roman"/>
        </w:rPr>
        <w:t>Seconded by</w:t>
      </w:r>
      <w:r w:rsidR="00A71102">
        <w:rPr>
          <w:rFonts w:ascii="Arial Narrow" w:eastAsia="Times New Roman" w:hAnsi="Arial Narrow" w:cs="Times New Roman"/>
        </w:rPr>
        <w:t xml:space="preserve"> </w:t>
      </w:r>
      <w:r>
        <w:rPr>
          <w:rFonts w:ascii="Arial Narrow" w:eastAsia="Times New Roman" w:hAnsi="Arial Narrow" w:cs="Times New Roman"/>
        </w:rPr>
        <w:t>- Julie Woodruff (TN)</w:t>
      </w:r>
    </w:p>
    <w:bookmarkEnd w:id="0"/>
    <w:p w14:paraId="7973382B" w14:textId="65E32322" w:rsidR="000A2172" w:rsidRPr="000F47C1" w:rsidRDefault="000A2172" w:rsidP="000F47C1">
      <w:pPr>
        <w:pStyle w:val="ListParagraph"/>
        <w:numPr>
          <w:ilvl w:val="1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r>
        <w:rPr>
          <w:rFonts w:ascii="Arial Narrow" w:eastAsia="Times New Roman" w:hAnsi="Arial Narrow" w:cs="Times New Roman"/>
        </w:rPr>
        <w:t>Approved Unanimously</w:t>
      </w:r>
      <w:bookmarkEnd w:id="1"/>
    </w:p>
    <w:p w14:paraId="2C3046BC" w14:textId="005EAB60" w:rsidR="00FE0302" w:rsidRDefault="006E7D92" w:rsidP="00FE0302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proofErr w:type="spellStart"/>
      <w:r>
        <w:rPr>
          <w:rFonts w:ascii="Arial Narrow" w:eastAsia="Times New Roman" w:hAnsi="Arial Narrow" w:cs="Times New Roman"/>
        </w:rPr>
        <w:t>Flordia</w:t>
      </w:r>
      <w:proofErr w:type="spellEnd"/>
      <w:r w:rsidR="00FE0302">
        <w:rPr>
          <w:rFonts w:ascii="Arial Narrow" w:eastAsia="Times New Roman" w:hAnsi="Arial Narrow" w:cs="Times New Roman"/>
        </w:rPr>
        <w:t xml:space="preserve"> – </w:t>
      </w:r>
      <w:r w:rsidR="0090491E">
        <w:rPr>
          <w:rFonts w:ascii="Arial Narrow" w:eastAsia="Times New Roman" w:hAnsi="Arial Narrow" w:cs="Times New Roman"/>
        </w:rPr>
        <w:t>Rhesa Ru</w:t>
      </w:r>
      <w:r w:rsidR="00392D3C">
        <w:rPr>
          <w:rFonts w:ascii="Arial Narrow" w:eastAsia="Times New Roman" w:hAnsi="Arial Narrow" w:cs="Times New Roman"/>
        </w:rPr>
        <w:t>dolph</w:t>
      </w:r>
      <w:r w:rsidR="002434BB">
        <w:rPr>
          <w:rFonts w:ascii="Arial Narrow" w:eastAsia="Times New Roman" w:hAnsi="Arial Narrow" w:cs="Times New Roman"/>
        </w:rPr>
        <w:t xml:space="preserve"> </w:t>
      </w:r>
    </w:p>
    <w:p w14:paraId="25F63209" w14:textId="0D0C593F" w:rsidR="007669B6" w:rsidRDefault="000B18F3" w:rsidP="000B18F3">
      <w:pPr>
        <w:pStyle w:val="ListParagraph"/>
        <w:numPr>
          <w:ilvl w:val="1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bookmarkStart w:id="2" w:name="_Hlk83813318"/>
      <w:bookmarkStart w:id="3" w:name="_Hlk83813531"/>
      <w:r w:rsidRPr="00AE08D4">
        <w:rPr>
          <w:rFonts w:ascii="Arial Narrow" w:eastAsia="Times New Roman" w:hAnsi="Arial Narrow" w:cs="Times New Roman"/>
        </w:rPr>
        <w:t xml:space="preserve">Motion to Approve- </w:t>
      </w:r>
      <w:bookmarkEnd w:id="2"/>
      <w:r w:rsidR="007669B6">
        <w:rPr>
          <w:rFonts w:ascii="Arial Narrow" w:eastAsia="Times New Roman" w:hAnsi="Arial Narrow" w:cs="Times New Roman"/>
        </w:rPr>
        <w:t>Nikki Bryant (WV)</w:t>
      </w:r>
    </w:p>
    <w:p w14:paraId="30ED2E9C" w14:textId="00CD7062" w:rsidR="000B18F3" w:rsidRPr="00AE08D4" w:rsidRDefault="000B18F3" w:rsidP="000B18F3">
      <w:pPr>
        <w:pStyle w:val="ListParagraph"/>
        <w:numPr>
          <w:ilvl w:val="1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r w:rsidRPr="00AE08D4">
        <w:rPr>
          <w:rFonts w:ascii="Arial Narrow" w:eastAsia="Times New Roman" w:hAnsi="Arial Narrow" w:cs="Times New Roman"/>
        </w:rPr>
        <w:t>Seconded by</w:t>
      </w:r>
      <w:r w:rsidR="00A71102">
        <w:rPr>
          <w:rFonts w:ascii="Arial Narrow" w:eastAsia="Times New Roman" w:hAnsi="Arial Narrow" w:cs="Times New Roman"/>
        </w:rPr>
        <w:t xml:space="preserve"> </w:t>
      </w:r>
      <w:r w:rsidRPr="00AE08D4">
        <w:rPr>
          <w:rFonts w:ascii="Arial Narrow" w:eastAsia="Times New Roman" w:hAnsi="Arial Narrow" w:cs="Times New Roman"/>
        </w:rPr>
        <w:t xml:space="preserve">- </w:t>
      </w:r>
      <w:r w:rsidR="00360CF7">
        <w:rPr>
          <w:rFonts w:ascii="Arial Narrow" w:eastAsia="Times New Roman" w:hAnsi="Arial Narrow" w:cs="Times New Roman"/>
        </w:rPr>
        <w:t>Alana Boles (AR)</w:t>
      </w:r>
    </w:p>
    <w:p w14:paraId="57D16CF5" w14:textId="7EC0DC22" w:rsidR="000B18F3" w:rsidRPr="000B18F3" w:rsidRDefault="000B18F3" w:rsidP="000B18F3">
      <w:pPr>
        <w:pStyle w:val="ListParagraph"/>
        <w:numPr>
          <w:ilvl w:val="1"/>
          <w:numId w:val="11"/>
        </w:numPr>
        <w:rPr>
          <w:rFonts w:ascii="Arial Narrow" w:eastAsia="Times New Roman" w:hAnsi="Arial Narrow" w:cs="Times New Roman"/>
        </w:rPr>
      </w:pPr>
      <w:r w:rsidRPr="000B18F3">
        <w:rPr>
          <w:rFonts w:ascii="Arial Narrow" w:eastAsia="Times New Roman" w:hAnsi="Arial Narrow" w:cs="Times New Roman"/>
        </w:rPr>
        <w:t>Approved Unanimously</w:t>
      </w:r>
    </w:p>
    <w:bookmarkEnd w:id="3"/>
    <w:p w14:paraId="1B6A42D1" w14:textId="338BC472" w:rsidR="00FE0302" w:rsidRDefault="006E7D92" w:rsidP="00FE0302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r>
        <w:rPr>
          <w:rFonts w:ascii="Arial Narrow" w:eastAsia="Times New Roman" w:hAnsi="Arial Narrow" w:cs="Times New Roman"/>
        </w:rPr>
        <w:t>Georgia</w:t>
      </w:r>
      <w:r w:rsidR="00FE0302">
        <w:rPr>
          <w:rFonts w:ascii="Arial Narrow" w:eastAsia="Times New Roman" w:hAnsi="Arial Narrow" w:cs="Times New Roman"/>
        </w:rPr>
        <w:t xml:space="preserve"> – </w:t>
      </w:r>
      <w:r w:rsidR="00630EA3">
        <w:rPr>
          <w:rFonts w:ascii="Arial Narrow" w:eastAsia="Times New Roman" w:hAnsi="Arial Narrow" w:cs="Times New Roman"/>
        </w:rPr>
        <w:t>Adam Hawk</w:t>
      </w:r>
    </w:p>
    <w:p w14:paraId="03CF7A33" w14:textId="00322776" w:rsidR="000B18F3" w:rsidRDefault="000B18F3" w:rsidP="00FE0302">
      <w:pPr>
        <w:pStyle w:val="ListParagraph"/>
        <w:numPr>
          <w:ilvl w:val="1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bookmarkStart w:id="4" w:name="_Hlk83813909"/>
      <w:r>
        <w:rPr>
          <w:rFonts w:ascii="Arial Narrow" w:eastAsia="Times New Roman" w:hAnsi="Arial Narrow" w:cs="Times New Roman"/>
        </w:rPr>
        <w:t>Motion to Approve</w:t>
      </w:r>
      <w:r w:rsidR="00A71102">
        <w:rPr>
          <w:rFonts w:ascii="Arial Narrow" w:eastAsia="Times New Roman" w:hAnsi="Arial Narrow" w:cs="Times New Roman"/>
        </w:rPr>
        <w:t xml:space="preserve"> </w:t>
      </w:r>
      <w:r>
        <w:rPr>
          <w:rFonts w:ascii="Arial Narrow" w:eastAsia="Times New Roman" w:hAnsi="Arial Narrow" w:cs="Times New Roman"/>
        </w:rPr>
        <w:t xml:space="preserve">- </w:t>
      </w:r>
      <w:r w:rsidR="007A0F0D">
        <w:rPr>
          <w:rFonts w:ascii="Arial Narrow" w:eastAsia="Times New Roman" w:hAnsi="Arial Narrow" w:cs="Times New Roman"/>
        </w:rPr>
        <w:t xml:space="preserve">Terrence </w:t>
      </w:r>
      <w:r w:rsidR="0059381D" w:rsidRPr="0059381D">
        <w:rPr>
          <w:rFonts w:ascii="Arial Narrow" w:eastAsia="Times New Roman" w:hAnsi="Arial Narrow" w:cs="Times New Roman"/>
        </w:rPr>
        <w:t>Scarborough</w:t>
      </w:r>
      <w:r w:rsidR="007A0F0D">
        <w:rPr>
          <w:rFonts w:ascii="Arial Narrow" w:eastAsia="Times New Roman" w:hAnsi="Arial Narrow" w:cs="Times New Roman"/>
        </w:rPr>
        <w:t xml:space="preserve"> (</w:t>
      </w:r>
      <w:r w:rsidR="0059381D">
        <w:rPr>
          <w:rFonts w:ascii="Arial Narrow" w:eastAsia="Times New Roman" w:hAnsi="Arial Narrow" w:cs="Times New Roman"/>
        </w:rPr>
        <w:t>NC)</w:t>
      </w:r>
    </w:p>
    <w:p w14:paraId="574A8C03" w14:textId="645D20B6" w:rsidR="000B18F3" w:rsidRDefault="000B18F3" w:rsidP="00FE0302">
      <w:pPr>
        <w:pStyle w:val="ListParagraph"/>
        <w:numPr>
          <w:ilvl w:val="1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r>
        <w:rPr>
          <w:rFonts w:ascii="Arial Narrow" w:eastAsia="Times New Roman" w:hAnsi="Arial Narrow" w:cs="Times New Roman"/>
        </w:rPr>
        <w:t>Seconded by</w:t>
      </w:r>
      <w:r w:rsidR="00A71102">
        <w:rPr>
          <w:rFonts w:ascii="Arial Narrow" w:eastAsia="Times New Roman" w:hAnsi="Arial Narrow" w:cs="Times New Roman"/>
        </w:rPr>
        <w:t xml:space="preserve"> </w:t>
      </w:r>
      <w:r>
        <w:rPr>
          <w:rFonts w:ascii="Arial Narrow" w:eastAsia="Times New Roman" w:hAnsi="Arial Narrow" w:cs="Times New Roman"/>
        </w:rPr>
        <w:t xml:space="preserve">- Ron </w:t>
      </w:r>
      <w:proofErr w:type="spellStart"/>
      <w:r>
        <w:rPr>
          <w:rFonts w:ascii="Arial Narrow" w:eastAsia="Times New Roman" w:hAnsi="Arial Narrow" w:cs="Times New Roman"/>
        </w:rPr>
        <w:t>Lenoard</w:t>
      </w:r>
      <w:proofErr w:type="spellEnd"/>
      <w:r>
        <w:rPr>
          <w:rFonts w:ascii="Arial Narrow" w:eastAsia="Times New Roman" w:hAnsi="Arial Narrow" w:cs="Times New Roman"/>
        </w:rPr>
        <w:t xml:space="preserve"> (AL)</w:t>
      </w:r>
    </w:p>
    <w:p w14:paraId="50C6F0DD" w14:textId="4697CBAD" w:rsidR="000B18F3" w:rsidRPr="000B18F3" w:rsidRDefault="000B18F3" w:rsidP="000B18F3">
      <w:pPr>
        <w:pStyle w:val="ListParagraph"/>
        <w:numPr>
          <w:ilvl w:val="1"/>
          <w:numId w:val="11"/>
        </w:numPr>
        <w:rPr>
          <w:rFonts w:ascii="Arial Narrow" w:eastAsia="Times New Roman" w:hAnsi="Arial Narrow" w:cs="Times New Roman"/>
        </w:rPr>
      </w:pPr>
      <w:r w:rsidRPr="000B18F3">
        <w:rPr>
          <w:rFonts w:ascii="Arial Narrow" w:eastAsia="Times New Roman" w:hAnsi="Arial Narrow" w:cs="Times New Roman"/>
        </w:rPr>
        <w:t>Approved Unanimously</w:t>
      </w:r>
    </w:p>
    <w:p w14:paraId="3D2D5F7E" w14:textId="20362D82" w:rsidR="00FE0302" w:rsidRDefault="006E7D92" w:rsidP="00FE0302">
      <w:pPr>
        <w:pStyle w:val="ListParagraph"/>
        <w:numPr>
          <w:ilvl w:val="0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bookmarkStart w:id="5" w:name="_Hlk97035028"/>
      <w:bookmarkEnd w:id="4"/>
      <w:r>
        <w:rPr>
          <w:rFonts w:ascii="Arial Narrow" w:eastAsia="Times New Roman" w:hAnsi="Arial Narrow" w:cs="Times New Roman"/>
        </w:rPr>
        <w:t>Maryland</w:t>
      </w:r>
      <w:r w:rsidR="00FE0302">
        <w:rPr>
          <w:rFonts w:ascii="Arial Narrow" w:eastAsia="Times New Roman" w:hAnsi="Arial Narrow" w:cs="Times New Roman"/>
        </w:rPr>
        <w:t xml:space="preserve"> – </w:t>
      </w:r>
      <w:r w:rsidR="002068B2">
        <w:rPr>
          <w:rFonts w:ascii="Arial Narrow" w:eastAsia="Times New Roman" w:hAnsi="Arial Narrow" w:cs="Times New Roman"/>
        </w:rPr>
        <w:t xml:space="preserve">Bryson </w:t>
      </w:r>
      <w:r w:rsidR="00A57678">
        <w:rPr>
          <w:rFonts w:ascii="Arial Narrow" w:eastAsia="Times New Roman" w:hAnsi="Arial Narrow" w:cs="Times New Roman"/>
        </w:rPr>
        <w:t xml:space="preserve">Barksdale </w:t>
      </w:r>
    </w:p>
    <w:p w14:paraId="10B52ECE" w14:textId="3C2399F1" w:rsidR="00FE0302" w:rsidRDefault="00AF7178" w:rsidP="00FE0302">
      <w:pPr>
        <w:pStyle w:val="ListParagraph"/>
        <w:numPr>
          <w:ilvl w:val="1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bookmarkStart w:id="6" w:name="_Hlk83813942"/>
      <w:r>
        <w:rPr>
          <w:rFonts w:ascii="Arial Narrow" w:eastAsia="Times New Roman" w:hAnsi="Arial Narrow" w:cs="Times New Roman"/>
        </w:rPr>
        <w:t>Motion to Approve</w:t>
      </w:r>
      <w:r w:rsidR="00A71102">
        <w:rPr>
          <w:rFonts w:ascii="Arial Narrow" w:eastAsia="Times New Roman" w:hAnsi="Arial Narrow" w:cs="Times New Roman"/>
        </w:rPr>
        <w:t xml:space="preserve"> </w:t>
      </w:r>
      <w:r>
        <w:rPr>
          <w:rFonts w:ascii="Arial Narrow" w:eastAsia="Times New Roman" w:hAnsi="Arial Narrow" w:cs="Times New Roman"/>
        </w:rPr>
        <w:t xml:space="preserve">- </w:t>
      </w:r>
      <w:r w:rsidR="00F2251D">
        <w:rPr>
          <w:rFonts w:ascii="Arial Narrow" w:eastAsia="Times New Roman" w:hAnsi="Arial Narrow" w:cs="Times New Roman"/>
        </w:rPr>
        <w:t>Kyle Foster (OK)</w:t>
      </w:r>
    </w:p>
    <w:p w14:paraId="789B7C3D" w14:textId="293C13B9" w:rsidR="00AF7178" w:rsidRDefault="00AF7178" w:rsidP="00FE0302">
      <w:pPr>
        <w:pStyle w:val="ListParagraph"/>
        <w:numPr>
          <w:ilvl w:val="1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r>
        <w:rPr>
          <w:rFonts w:ascii="Arial Narrow" w:eastAsia="Times New Roman" w:hAnsi="Arial Narrow" w:cs="Times New Roman"/>
        </w:rPr>
        <w:t>Seconded by</w:t>
      </w:r>
      <w:r w:rsidR="00A71102">
        <w:rPr>
          <w:rFonts w:ascii="Arial Narrow" w:eastAsia="Times New Roman" w:hAnsi="Arial Narrow" w:cs="Times New Roman"/>
        </w:rPr>
        <w:t xml:space="preserve"> </w:t>
      </w:r>
      <w:r>
        <w:rPr>
          <w:rFonts w:ascii="Arial Narrow" w:eastAsia="Times New Roman" w:hAnsi="Arial Narrow" w:cs="Times New Roman"/>
        </w:rPr>
        <w:t>- Lynette Kuhn (PA)</w:t>
      </w:r>
    </w:p>
    <w:p w14:paraId="15ABD1BF" w14:textId="634E5639" w:rsidR="00AF7178" w:rsidRPr="002A3BD1" w:rsidRDefault="00AF7178" w:rsidP="002A3BD1">
      <w:pPr>
        <w:pStyle w:val="ListParagraph"/>
        <w:numPr>
          <w:ilvl w:val="1"/>
          <w:numId w:val="11"/>
        </w:numPr>
        <w:spacing w:after="0" w:line="240" w:lineRule="auto"/>
        <w:rPr>
          <w:rFonts w:ascii="Arial Narrow" w:eastAsia="Times New Roman" w:hAnsi="Arial Narrow" w:cs="Times New Roman"/>
        </w:rPr>
      </w:pPr>
      <w:r>
        <w:rPr>
          <w:rFonts w:ascii="Arial Narrow" w:eastAsia="Times New Roman" w:hAnsi="Arial Narrow" w:cs="Times New Roman"/>
        </w:rPr>
        <w:t>Approved Unanimously</w:t>
      </w:r>
      <w:bookmarkEnd w:id="5"/>
    </w:p>
    <w:bookmarkEnd w:id="6"/>
    <w:p w14:paraId="77DF1126" w14:textId="0E1CB2DC" w:rsidR="006E7D92" w:rsidRPr="006E7D92" w:rsidRDefault="006E7D92" w:rsidP="006E7D92">
      <w:pPr>
        <w:numPr>
          <w:ilvl w:val="0"/>
          <w:numId w:val="11"/>
        </w:numPr>
        <w:spacing w:after="0" w:line="240" w:lineRule="auto"/>
      </w:pPr>
      <w:r>
        <w:t>Mississippi</w:t>
      </w:r>
      <w:r w:rsidRPr="006E7D92">
        <w:t xml:space="preserve"> – </w:t>
      </w:r>
      <w:r w:rsidR="00F2251D">
        <w:t>Me</w:t>
      </w:r>
      <w:r w:rsidR="002B6ACF">
        <w:t>nia Dykes</w:t>
      </w:r>
    </w:p>
    <w:p w14:paraId="43A1D45E" w14:textId="63C8D46B" w:rsidR="006E7D92" w:rsidRPr="006E7D92" w:rsidRDefault="006E7D92" w:rsidP="006E7D92">
      <w:pPr>
        <w:numPr>
          <w:ilvl w:val="1"/>
          <w:numId w:val="11"/>
        </w:numPr>
        <w:spacing w:after="0" w:line="240" w:lineRule="auto"/>
      </w:pPr>
      <w:r w:rsidRPr="006E7D92">
        <w:t xml:space="preserve">Motion to Approve- </w:t>
      </w:r>
      <w:r w:rsidR="00DE6A77">
        <w:t>Rhesa Rudolph</w:t>
      </w:r>
      <w:r w:rsidR="00A71102">
        <w:t xml:space="preserve"> (FL)</w:t>
      </w:r>
    </w:p>
    <w:p w14:paraId="325CF3D7" w14:textId="3E85AC9F" w:rsidR="006E7D92" w:rsidRPr="006E7D92" w:rsidRDefault="006E7D92" w:rsidP="006E7D92">
      <w:pPr>
        <w:numPr>
          <w:ilvl w:val="1"/>
          <w:numId w:val="11"/>
        </w:numPr>
        <w:spacing w:after="0" w:line="240" w:lineRule="auto"/>
      </w:pPr>
      <w:r w:rsidRPr="006E7D92">
        <w:t>Seconded by</w:t>
      </w:r>
      <w:r w:rsidR="00A71102">
        <w:t xml:space="preserve"> -</w:t>
      </w:r>
      <w:r w:rsidRPr="006E7D92">
        <w:t xml:space="preserve"> </w:t>
      </w:r>
      <w:r w:rsidR="005459C3">
        <w:t>Nikki Bryant (WV)</w:t>
      </w:r>
    </w:p>
    <w:p w14:paraId="330342D7" w14:textId="77777777" w:rsidR="006E7D92" w:rsidRPr="006E7D92" w:rsidRDefault="006E7D92" w:rsidP="006E7D92">
      <w:pPr>
        <w:numPr>
          <w:ilvl w:val="1"/>
          <w:numId w:val="11"/>
        </w:numPr>
        <w:spacing w:after="0" w:line="240" w:lineRule="auto"/>
      </w:pPr>
      <w:r w:rsidRPr="006E7D92">
        <w:t>Approved Unanimously</w:t>
      </w:r>
    </w:p>
    <w:p w14:paraId="354E6B78" w14:textId="7C9C1F9E" w:rsidR="006E7D92" w:rsidRPr="006E7D92" w:rsidRDefault="006E7D92" w:rsidP="006E7D92">
      <w:pPr>
        <w:numPr>
          <w:ilvl w:val="0"/>
          <w:numId w:val="11"/>
        </w:numPr>
        <w:spacing w:after="0" w:line="240" w:lineRule="auto"/>
      </w:pPr>
      <w:r>
        <w:t>Texas</w:t>
      </w:r>
      <w:r w:rsidRPr="006E7D92">
        <w:t xml:space="preserve"> – </w:t>
      </w:r>
      <w:r w:rsidR="00C4673C">
        <w:t>Jessica Acton</w:t>
      </w:r>
    </w:p>
    <w:p w14:paraId="1C7DBD47" w14:textId="08AC570D" w:rsidR="006E7D92" w:rsidRPr="006E7D92" w:rsidRDefault="006E7D92" w:rsidP="006E7D92">
      <w:pPr>
        <w:numPr>
          <w:ilvl w:val="1"/>
          <w:numId w:val="11"/>
        </w:numPr>
        <w:spacing w:after="0" w:line="240" w:lineRule="auto"/>
      </w:pPr>
      <w:r w:rsidRPr="006E7D92">
        <w:t>Motion to Approve</w:t>
      </w:r>
      <w:r w:rsidR="00A71102">
        <w:t xml:space="preserve"> </w:t>
      </w:r>
      <w:r w:rsidR="00C4673C">
        <w:t>–</w:t>
      </w:r>
      <w:r w:rsidRPr="006E7D92">
        <w:t xml:space="preserve"> </w:t>
      </w:r>
      <w:r w:rsidR="00E9542F">
        <w:t xml:space="preserve">Menia </w:t>
      </w:r>
      <w:r w:rsidR="00E30EBB">
        <w:t>Dykes- (MS)</w:t>
      </w:r>
    </w:p>
    <w:p w14:paraId="1ED308BD" w14:textId="4E187101" w:rsidR="006E7D92" w:rsidRPr="006E7D92" w:rsidRDefault="006E7D92" w:rsidP="006E7D92">
      <w:pPr>
        <w:numPr>
          <w:ilvl w:val="1"/>
          <w:numId w:val="11"/>
        </w:numPr>
        <w:spacing w:after="0" w:line="240" w:lineRule="auto"/>
      </w:pPr>
      <w:r w:rsidRPr="006E7D92">
        <w:t>Seconded by</w:t>
      </w:r>
      <w:r w:rsidR="00A71102">
        <w:t xml:space="preserve"> </w:t>
      </w:r>
      <w:r w:rsidR="00E30EBB">
        <w:t>–</w:t>
      </w:r>
      <w:r w:rsidRPr="006E7D92">
        <w:t xml:space="preserve"> </w:t>
      </w:r>
      <w:r w:rsidR="00E30EBB">
        <w:t>Alana Boles (AR)</w:t>
      </w:r>
    </w:p>
    <w:p w14:paraId="2102FA20" w14:textId="77777777" w:rsidR="006E7D92" w:rsidRPr="006E7D92" w:rsidRDefault="006E7D92" w:rsidP="006E7D92">
      <w:pPr>
        <w:numPr>
          <w:ilvl w:val="1"/>
          <w:numId w:val="11"/>
        </w:numPr>
        <w:spacing w:after="0" w:line="240" w:lineRule="auto"/>
      </w:pPr>
      <w:r w:rsidRPr="006E7D92">
        <w:t>Approved Unanimously</w:t>
      </w:r>
    </w:p>
    <w:p w14:paraId="19BB6AA4" w14:textId="77777777" w:rsidR="0076719B" w:rsidRDefault="0076719B" w:rsidP="000B18F3">
      <w:pPr>
        <w:spacing w:after="0" w:line="240" w:lineRule="auto"/>
      </w:pPr>
    </w:p>
    <w:p w14:paraId="18FFFC09" w14:textId="6E710460" w:rsidR="0076719B" w:rsidRDefault="0076719B" w:rsidP="00675F6A">
      <w:pPr>
        <w:spacing w:after="0" w:line="240" w:lineRule="auto"/>
        <w:ind w:left="360"/>
      </w:pPr>
    </w:p>
    <w:p w14:paraId="0A0B7FE5" w14:textId="01C0F954" w:rsidR="00FE0302" w:rsidRDefault="00FE0302" w:rsidP="00FE0302">
      <w:pPr>
        <w:spacing w:after="0" w:line="240" w:lineRule="auto"/>
        <w:ind w:left="360"/>
      </w:pPr>
      <w:r>
        <w:rPr>
          <w:b/>
          <w:bCs/>
        </w:rPr>
        <w:t>Other Business</w:t>
      </w:r>
    </w:p>
    <w:p w14:paraId="5DE314E0" w14:textId="642247F5" w:rsidR="00FE0302" w:rsidRDefault="00941FE2" w:rsidP="00FE0302">
      <w:pPr>
        <w:pStyle w:val="ListParagraph"/>
        <w:numPr>
          <w:ilvl w:val="0"/>
          <w:numId w:val="12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The committee </w:t>
      </w:r>
      <w:r w:rsidR="002C50E9">
        <w:rPr>
          <w:rFonts w:ascii="Arial Narrow" w:hAnsi="Arial Narrow"/>
        </w:rPr>
        <w:t>vote</w:t>
      </w:r>
      <w:r>
        <w:rPr>
          <w:rFonts w:ascii="Arial Narrow" w:hAnsi="Arial Narrow"/>
        </w:rPr>
        <w:t>d to st</w:t>
      </w:r>
      <w:r w:rsidR="00A835E3">
        <w:rPr>
          <w:rFonts w:ascii="Arial Narrow" w:hAnsi="Arial Narrow"/>
        </w:rPr>
        <w:t xml:space="preserve">agger the </w:t>
      </w:r>
      <w:r w:rsidR="002C50E9">
        <w:rPr>
          <w:rFonts w:ascii="Arial Narrow" w:hAnsi="Arial Narrow"/>
        </w:rPr>
        <w:t xml:space="preserve">2-year </w:t>
      </w:r>
      <w:r w:rsidR="00A835E3">
        <w:rPr>
          <w:rFonts w:ascii="Arial Narrow" w:hAnsi="Arial Narrow"/>
        </w:rPr>
        <w:t>terms of our chair and vice-chair</w:t>
      </w:r>
      <w:r w:rsidR="008F6E70">
        <w:rPr>
          <w:rFonts w:ascii="Arial Narrow" w:hAnsi="Arial Narrow"/>
        </w:rPr>
        <w:t xml:space="preserve"> </w:t>
      </w:r>
    </w:p>
    <w:p w14:paraId="5BBEBF7E" w14:textId="58EA03A6" w:rsidR="00CC0825" w:rsidRPr="00F36D79" w:rsidRDefault="008F6E70" w:rsidP="00FE0302">
      <w:pPr>
        <w:pStyle w:val="ListParagraph"/>
        <w:numPr>
          <w:ilvl w:val="0"/>
          <w:numId w:val="12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Julie Woodruff was no</w:t>
      </w:r>
      <w:r w:rsidR="00F47AFE">
        <w:rPr>
          <w:rFonts w:ascii="Arial Narrow" w:hAnsi="Arial Narrow"/>
        </w:rPr>
        <w:t>mi</w:t>
      </w:r>
      <w:r>
        <w:rPr>
          <w:rFonts w:ascii="Arial Narrow" w:hAnsi="Arial Narrow"/>
        </w:rPr>
        <w:t xml:space="preserve">nated </w:t>
      </w:r>
      <w:r w:rsidR="002C50E9">
        <w:rPr>
          <w:rFonts w:ascii="Arial Narrow" w:hAnsi="Arial Narrow"/>
        </w:rPr>
        <w:t xml:space="preserve">and elected </w:t>
      </w:r>
      <w:r>
        <w:rPr>
          <w:rFonts w:ascii="Arial Narrow" w:hAnsi="Arial Narrow"/>
        </w:rPr>
        <w:t>for vice-chair</w:t>
      </w:r>
    </w:p>
    <w:p w14:paraId="5EC1C1EB" w14:textId="4C4FB670" w:rsidR="00FE0302" w:rsidRDefault="00FE0302" w:rsidP="00BA7616">
      <w:pPr>
        <w:pStyle w:val="ListParagraph"/>
        <w:spacing w:after="0" w:line="240" w:lineRule="auto"/>
        <w:ind w:left="1080"/>
      </w:pPr>
    </w:p>
    <w:p w14:paraId="28107F73" w14:textId="77777777" w:rsidR="00FE0302" w:rsidRPr="00FE0302" w:rsidRDefault="00FE0302" w:rsidP="00FE0302">
      <w:pPr>
        <w:pStyle w:val="ListParagraph"/>
        <w:spacing w:after="0" w:line="240" w:lineRule="auto"/>
        <w:ind w:left="1080"/>
      </w:pPr>
    </w:p>
    <w:p w14:paraId="02ECFEA8" w14:textId="43169CAF" w:rsidR="00B760E1" w:rsidRPr="002D5A83" w:rsidRDefault="00F36D79" w:rsidP="00675F6A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t>The m</w:t>
      </w:r>
      <w:r w:rsidR="00B760E1" w:rsidRPr="002D5A83">
        <w:rPr>
          <w:b/>
          <w:bCs/>
        </w:rPr>
        <w:t xml:space="preserve">eeting adjourned </w:t>
      </w:r>
      <w:r>
        <w:rPr>
          <w:b/>
          <w:bCs/>
        </w:rPr>
        <w:t xml:space="preserve">at </w:t>
      </w:r>
      <w:r w:rsidR="007D60A2">
        <w:rPr>
          <w:b/>
          <w:bCs/>
        </w:rPr>
        <w:t>12</w:t>
      </w:r>
      <w:r w:rsidR="007D5BAB">
        <w:rPr>
          <w:b/>
          <w:bCs/>
        </w:rPr>
        <w:t>:</w:t>
      </w:r>
      <w:r w:rsidR="00CC0825">
        <w:rPr>
          <w:b/>
          <w:bCs/>
        </w:rPr>
        <w:t>2</w:t>
      </w:r>
      <w:r w:rsidR="006743C0">
        <w:rPr>
          <w:b/>
          <w:bCs/>
        </w:rPr>
        <w:t>3</w:t>
      </w:r>
      <w:r w:rsidR="00B760E1" w:rsidRPr="002D5A83">
        <w:rPr>
          <w:b/>
          <w:bCs/>
        </w:rPr>
        <w:t xml:space="preserve"> </w:t>
      </w:r>
      <w:r w:rsidR="002C50E9">
        <w:rPr>
          <w:b/>
          <w:bCs/>
        </w:rPr>
        <w:t>p</w:t>
      </w:r>
      <w:r w:rsidR="00B760E1" w:rsidRPr="002D5A83">
        <w:rPr>
          <w:b/>
          <w:bCs/>
        </w:rPr>
        <w:t>m</w:t>
      </w:r>
      <w:r w:rsidR="002C50E9">
        <w:rPr>
          <w:b/>
          <w:bCs/>
        </w:rPr>
        <w:t xml:space="preserve"> EST</w:t>
      </w:r>
      <w:r w:rsidR="00B760E1" w:rsidRPr="002D5A83">
        <w:rPr>
          <w:b/>
          <w:bCs/>
        </w:rPr>
        <w:t>.</w:t>
      </w:r>
    </w:p>
    <w:p w14:paraId="703CC9D0" w14:textId="6717229A" w:rsidR="001E5BAB" w:rsidRDefault="001E5BAB" w:rsidP="00675F6A">
      <w:pPr>
        <w:spacing w:after="0" w:line="240" w:lineRule="auto"/>
        <w:ind w:left="360"/>
      </w:pPr>
    </w:p>
    <w:p w14:paraId="7D975977" w14:textId="77777777" w:rsidR="001E5BAB" w:rsidRDefault="001E5BAB" w:rsidP="00675F6A">
      <w:pPr>
        <w:spacing w:after="0" w:line="240" w:lineRule="auto"/>
        <w:ind w:left="360"/>
      </w:pPr>
    </w:p>
    <w:p w14:paraId="17B5C477" w14:textId="77777777" w:rsidR="0076719B" w:rsidRDefault="0076719B" w:rsidP="00675F6A">
      <w:pPr>
        <w:spacing w:after="0" w:line="240" w:lineRule="auto"/>
        <w:ind w:left="360"/>
      </w:pPr>
    </w:p>
    <w:p w14:paraId="7A5BAE6D" w14:textId="2A3F9518" w:rsidR="000E347F" w:rsidRDefault="000E347F" w:rsidP="00675F6A">
      <w:pPr>
        <w:spacing w:after="0" w:line="240" w:lineRule="auto"/>
        <w:ind w:left="360"/>
      </w:pPr>
    </w:p>
    <w:p w14:paraId="6447792E" w14:textId="77777777" w:rsidR="000E347F" w:rsidRDefault="000E347F" w:rsidP="00675F6A">
      <w:pPr>
        <w:spacing w:after="0" w:line="240" w:lineRule="auto"/>
        <w:ind w:left="360"/>
      </w:pPr>
    </w:p>
    <w:p w14:paraId="779ACFF0" w14:textId="092822E7" w:rsidR="007402D2" w:rsidRDefault="007402D2" w:rsidP="00675F6A">
      <w:pPr>
        <w:spacing w:after="0" w:line="240" w:lineRule="auto"/>
        <w:ind w:left="360"/>
      </w:pPr>
    </w:p>
    <w:p w14:paraId="63CF9D01" w14:textId="77777777" w:rsidR="007402D2" w:rsidRDefault="007402D2" w:rsidP="00675F6A">
      <w:pPr>
        <w:spacing w:after="0" w:line="240" w:lineRule="auto"/>
        <w:ind w:left="360"/>
      </w:pPr>
    </w:p>
    <w:p w14:paraId="6151D876" w14:textId="1BEA020F" w:rsidR="00642756" w:rsidRDefault="00642756" w:rsidP="00675F6A">
      <w:pPr>
        <w:spacing w:after="0" w:line="240" w:lineRule="auto"/>
        <w:ind w:left="360"/>
      </w:pPr>
    </w:p>
    <w:p w14:paraId="7B5DAF18" w14:textId="77777777" w:rsidR="00642756" w:rsidRDefault="00642756" w:rsidP="00675F6A">
      <w:pPr>
        <w:spacing w:after="0" w:line="240" w:lineRule="auto"/>
        <w:ind w:left="360"/>
      </w:pPr>
    </w:p>
    <w:p w14:paraId="1224E15A" w14:textId="2BE5FF9B" w:rsidR="00D55A87" w:rsidRDefault="00D55A87" w:rsidP="00675F6A">
      <w:pPr>
        <w:spacing w:after="0" w:line="240" w:lineRule="auto"/>
        <w:ind w:left="360"/>
      </w:pPr>
    </w:p>
    <w:p w14:paraId="318BA2D8" w14:textId="77777777" w:rsidR="00D55A87" w:rsidRDefault="00D55A87" w:rsidP="00675F6A">
      <w:pPr>
        <w:spacing w:after="0" w:line="240" w:lineRule="auto"/>
        <w:ind w:left="360"/>
      </w:pPr>
    </w:p>
    <w:p w14:paraId="57B27BE0" w14:textId="75472A3F" w:rsidR="00D55A87" w:rsidRDefault="00D55A87" w:rsidP="00675F6A">
      <w:pPr>
        <w:spacing w:after="0" w:line="240" w:lineRule="auto"/>
        <w:ind w:left="360"/>
      </w:pPr>
    </w:p>
    <w:p w14:paraId="462CA5FA" w14:textId="77777777" w:rsidR="00D55A87" w:rsidRDefault="00D55A87" w:rsidP="00675F6A">
      <w:pPr>
        <w:spacing w:after="0" w:line="240" w:lineRule="auto"/>
        <w:ind w:left="360"/>
      </w:pPr>
    </w:p>
    <w:p w14:paraId="12F6B6E7" w14:textId="1DD37AA3" w:rsidR="00557529" w:rsidRDefault="00557529" w:rsidP="00675F6A">
      <w:pPr>
        <w:spacing w:after="0" w:line="240" w:lineRule="auto"/>
        <w:ind w:left="360"/>
      </w:pPr>
    </w:p>
    <w:sectPr w:rsidR="0055752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DB1EE" w14:textId="77777777" w:rsidR="00FD7484" w:rsidRDefault="00FD7484" w:rsidP="00B229D2">
      <w:pPr>
        <w:spacing w:after="0" w:line="240" w:lineRule="auto"/>
      </w:pPr>
      <w:r>
        <w:separator/>
      </w:r>
    </w:p>
  </w:endnote>
  <w:endnote w:type="continuationSeparator" w:id="0">
    <w:p w14:paraId="6AAB14FD" w14:textId="77777777" w:rsidR="00FD7484" w:rsidRDefault="00FD7484" w:rsidP="00B22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AF38F" w14:textId="77777777" w:rsidR="00FD7484" w:rsidRDefault="00FD7484" w:rsidP="00B229D2">
      <w:pPr>
        <w:spacing w:after="0" w:line="240" w:lineRule="auto"/>
      </w:pPr>
      <w:r>
        <w:separator/>
      </w:r>
    </w:p>
  </w:footnote>
  <w:footnote w:type="continuationSeparator" w:id="0">
    <w:p w14:paraId="5EDB1AF3" w14:textId="77777777" w:rsidR="00FD7484" w:rsidRDefault="00FD7484" w:rsidP="00B229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FC701" w14:textId="01E82CB1" w:rsidR="00B229D2" w:rsidRDefault="00B229D2" w:rsidP="00B229D2">
    <w:pPr>
      <w:pStyle w:val="Header"/>
      <w:jc w:val="center"/>
    </w:pPr>
    <w:r>
      <w:t>202</w:t>
    </w:r>
    <w:r w:rsidR="001139F4">
      <w:t>1</w:t>
    </w:r>
    <w:r>
      <w:t xml:space="preserve"> </w:t>
    </w:r>
    <w:r w:rsidR="007C55DD">
      <w:t xml:space="preserve">October </w:t>
    </w:r>
    <w:r>
      <w:t xml:space="preserve">S-SARA RSC </w:t>
    </w:r>
    <w:r w:rsidR="008873EA">
      <w:t xml:space="preserve">Virtual </w:t>
    </w:r>
    <w:r>
      <w:t>Meeting</w:t>
    </w:r>
  </w:p>
  <w:p w14:paraId="245B0341" w14:textId="25061D7D" w:rsidR="00B229D2" w:rsidRDefault="007C55DD" w:rsidP="00B229D2">
    <w:pPr>
      <w:pStyle w:val="Header"/>
      <w:jc w:val="center"/>
    </w:pPr>
    <w:r>
      <w:t>October 20</w:t>
    </w:r>
    <w:r w:rsidR="00B229D2">
      <w:t>, 202</w:t>
    </w:r>
    <w:r w:rsidR="001139F4">
      <w:t>1</w:t>
    </w:r>
  </w:p>
  <w:p w14:paraId="5BF6B748" w14:textId="2B275899" w:rsidR="00B229D2" w:rsidRDefault="00B229D2" w:rsidP="00B229D2">
    <w:pPr>
      <w:pStyle w:val="Header"/>
      <w:jc w:val="center"/>
    </w:pPr>
    <w:r>
      <w:t xml:space="preserve">Meeting </w:t>
    </w:r>
    <w:r w:rsidR="00C05962">
      <w:t>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F6B54"/>
    <w:multiLevelType w:val="hybridMultilevel"/>
    <w:tmpl w:val="CDBC19DA"/>
    <w:lvl w:ilvl="0" w:tplc="C8281C3E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9218C"/>
    <w:multiLevelType w:val="hybridMultilevel"/>
    <w:tmpl w:val="7A9C0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A5495"/>
    <w:multiLevelType w:val="hybridMultilevel"/>
    <w:tmpl w:val="0BFC04B0"/>
    <w:lvl w:ilvl="0" w:tplc="45D2D4EC">
      <w:start w:val="30"/>
      <w:numFmt w:val="decimal"/>
      <w:lvlText w:val="%1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0AB56D10"/>
    <w:multiLevelType w:val="hybridMultilevel"/>
    <w:tmpl w:val="575026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56BE9"/>
    <w:multiLevelType w:val="hybridMultilevel"/>
    <w:tmpl w:val="1DDA8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E57B6"/>
    <w:multiLevelType w:val="hybridMultilevel"/>
    <w:tmpl w:val="7084D3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F71023"/>
    <w:multiLevelType w:val="hybridMultilevel"/>
    <w:tmpl w:val="70AE1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2E5776"/>
    <w:multiLevelType w:val="hybridMultilevel"/>
    <w:tmpl w:val="444A4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9711FD"/>
    <w:multiLevelType w:val="hybridMultilevel"/>
    <w:tmpl w:val="FDF087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D0633D"/>
    <w:multiLevelType w:val="hybridMultilevel"/>
    <w:tmpl w:val="C61C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13117"/>
    <w:multiLevelType w:val="hybridMultilevel"/>
    <w:tmpl w:val="E9143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E0647"/>
    <w:multiLevelType w:val="hybridMultilevel"/>
    <w:tmpl w:val="C8807F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3B6827"/>
    <w:multiLevelType w:val="hybridMultilevel"/>
    <w:tmpl w:val="318AC6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A7EB5"/>
    <w:multiLevelType w:val="hybridMultilevel"/>
    <w:tmpl w:val="7CA07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0E7F71"/>
    <w:multiLevelType w:val="hybridMultilevel"/>
    <w:tmpl w:val="1AC0B350"/>
    <w:lvl w:ilvl="0" w:tplc="D7B4AE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B07393"/>
    <w:multiLevelType w:val="hybridMultilevel"/>
    <w:tmpl w:val="38C2C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C834A3"/>
    <w:multiLevelType w:val="hybridMultilevel"/>
    <w:tmpl w:val="D8E2D9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A4258E"/>
    <w:multiLevelType w:val="hybridMultilevel"/>
    <w:tmpl w:val="AF085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32BFB"/>
    <w:multiLevelType w:val="hybridMultilevel"/>
    <w:tmpl w:val="EDD496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464EC5"/>
    <w:multiLevelType w:val="hybridMultilevel"/>
    <w:tmpl w:val="5F329F7A"/>
    <w:lvl w:ilvl="0" w:tplc="CBB8F3B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723998"/>
    <w:multiLevelType w:val="hybridMultilevel"/>
    <w:tmpl w:val="D8E2D9F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4493793">
    <w:abstractNumId w:val="3"/>
  </w:num>
  <w:num w:numId="2" w16cid:durableId="1893350580">
    <w:abstractNumId w:val="14"/>
  </w:num>
  <w:num w:numId="3" w16cid:durableId="639458274">
    <w:abstractNumId w:val="10"/>
  </w:num>
  <w:num w:numId="4" w16cid:durableId="1670330839">
    <w:abstractNumId w:val="13"/>
  </w:num>
  <w:num w:numId="5" w16cid:durableId="1344016287">
    <w:abstractNumId w:val="15"/>
  </w:num>
  <w:num w:numId="6" w16cid:durableId="1764296569">
    <w:abstractNumId w:val="4"/>
  </w:num>
  <w:num w:numId="7" w16cid:durableId="1713143151">
    <w:abstractNumId w:val="17"/>
  </w:num>
  <w:num w:numId="8" w16cid:durableId="1113937951">
    <w:abstractNumId w:val="6"/>
  </w:num>
  <w:num w:numId="9" w16cid:durableId="242181592">
    <w:abstractNumId w:val="1"/>
  </w:num>
  <w:num w:numId="10" w16cid:durableId="164784171">
    <w:abstractNumId w:val="9"/>
  </w:num>
  <w:num w:numId="11" w16cid:durableId="853618552">
    <w:abstractNumId w:val="7"/>
  </w:num>
  <w:num w:numId="12" w16cid:durableId="1394045197">
    <w:abstractNumId w:val="18"/>
  </w:num>
  <w:num w:numId="13" w16cid:durableId="1058436246">
    <w:abstractNumId w:val="11"/>
  </w:num>
  <w:num w:numId="14" w16cid:durableId="686247487">
    <w:abstractNumId w:val="19"/>
  </w:num>
  <w:num w:numId="15" w16cid:durableId="173230459">
    <w:abstractNumId w:val="8"/>
  </w:num>
  <w:num w:numId="16" w16cid:durableId="993215136">
    <w:abstractNumId w:val="5"/>
  </w:num>
  <w:num w:numId="17" w16cid:durableId="1846894538">
    <w:abstractNumId w:val="12"/>
  </w:num>
  <w:num w:numId="18" w16cid:durableId="611010053">
    <w:abstractNumId w:val="16"/>
  </w:num>
  <w:num w:numId="19" w16cid:durableId="1078946255">
    <w:abstractNumId w:val="20"/>
  </w:num>
  <w:num w:numId="20" w16cid:durableId="268390111">
    <w:abstractNumId w:val="0"/>
  </w:num>
  <w:num w:numId="21" w16cid:durableId="15099505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tzQ0NjYyMjY2MzRQ0lEKTi0uzszPAykwrQUALRnW/CwAAAA="/>
  </w:docVars>
  <w:rsids>
    <w:rsidRoot w:val="00B229D2"/>
    <w:rsid w:val="000002B3"/>
    <w:rsid w:val="00001D20"/>
    <w:rsid w:val="000103D1"/>
    <w:rsid w:val="0001083D"/>
    <w:rsid w:val="00015976"/>
    <w:rsid w:val="00035ECE"/>
    <w:rsid w:val="000445B9"/>
    <w:rsid w:val="00045189"/>
    <w:rsid w:val="0005295B"/>
    <w:rsid w:val="0005680C"/>
    <w:rsid w:val="00057E36"/>
    <w:rsid w:val="00070A30"/>
    <w:rsid w:val="00073CBC"/>
    <w:rsid w:val="00080840"/>
    <w:rsid w:val="00084A8C"/>
    <w:rsid w:val="00085CF2"/>
    <w:rsid w:val="000868C9"/>
    <w:rsid w:val="0008736F"/>
    <w:rsid w:val="0009647A"/>
    <w:rsid w:val="000A0EDC"/>
    <w:rsid w:val="000A2172"/>
    <w:rsid w:val="000B17AF"/>
    <w:rsid w:val="000B18F3"/>
    <w:rsid w:val="000C7B25"/>
    <w:rsid w:val="000E347F"/>
    <w:rsid w:val="000F47C1"/>
    <w:rsid w:val="001139F4"/>
    <w:rsid w:val="00126596"/>
    <w:rsid w:val="00151972"/>
    <w:rsid w:val="00175B26"/>
    <w:rsid w:val="0018121D"/>
    <w:rsid w:val="00192727"/>
    <w:rsid w:val="00192EA8"/>
    <w:rsid w:val="001A4913"/>
    <w:rsid w:val="001A63F6"/>
    <w:rsid w:val="001B5B29"/>
    <w:rsid w:val="001B6767"/>
    <w:rsid w:val="001D5CE0"/>
    <w:rsid w:val="001E2C58"/>
    <w:rsid w:val="001E34CB"/>
    <w:rsid w:val="001E5BAB"/>
    <w:rsid w:val="001E62F1"/>
    <w:rsid w:val="001F44D5"/>
    <w:rsid w:val="0020500C"/>
    <w:rsid w:val="00206477"/>
    <w:rsid w:val="002068B2"/>
    <w:rsid w:val="00207B51"/>
    <w:rsid w:val="00207F15"/>
    <w:rsid w:val="00211A73"/>
    <w:rsid w:val="0021263A"/>
    <w:rsid w:val="00233746"/>
    <w:rsid w:val="002434BB"/>
    <w:rsid w:val="00281C76"/>
    <w:rsid w:val="002A3154"/>
    <w:rsid w:val="002A3BD1"/>
    <w:rsid w:val="002B369F"/>
    <w:rsid w:val="002B47B7"/>
    <w:rsid w:val="002B4912"/>
    <w:rsid w:val="002B6ACF"/>
    <w:rsid w:val="002C3410"/>
    <w:rsid w:val="002C50E9"/>
    <w:rsid w:val="002C51D7"/>
    <w:rsid w:val="002D4CAE"/>
    <w:rsid w:val="002D5A83"/>
    <w:rsid w:val="002E000F"/>
    <w:rsid w:val="002E06DB"/>
    <w:rsid w:val="002E276C"/>
    <w:rsid w:val="002F2CDB"/>
    <w:rsid w:val="002F4700"/>
    <w:rsid w:val="00321C08"/>
    <w:rsid w:val="003301DE"/>
    <w:rsid w:val="00360CF7"/>
    <w:rsid w:val="00370C14"/>
    <w:rsid w:val="0038428C"/>
    <w:rsid w:val="003864EE"/>
    <w:rsid w:val="00392D3C"/>
    <w:rsid w:val="0039403C"/>
    <w:rsid w:val="00394744"/>
    <w:rsid w:val="003B1043"/>
    <w:rsid w:val="003B5A8D"/>
    <w:rsid w:val="003C1D2C"/>
    <w:rsid w:val="003C3693"/>
    <w:rsid w:val="0040276B"/>
    <w:rsid w:val="00407C17"/>
    <w:rsid w:val="00424B8D"/>
    <w:rsid w:val="0042755F"/>
    <w:rsid w:val="004318C5"/>
    <w:rsid w:val="00460EB9"/>
    <w:rsid w:val="004A35F4"/>
    <w:rsid w:val="004A5034"/>
    <w:rsid w:val="004C5A0E"/>
    <w:rsid w:val="004D696F"/>
    <w:rsid w:val="004E0FEF"/>
    <w:rsid w:val="004E2945"/>
    <w:rsid w:val="004F1972"/>
    <w:rsid w:val="004F65B3"/>
    <w:rsid w:val="004F7985"/>
    <w:rsid w:val="0050125C"/>
    <w:rsid w:val="005101A3"/>
    <w:rsid w:val="005252BA"/>
    <w:rsid w:val="005262FA"/>
    <w:rsid w:val="00535917"/>
    <w:rsid w:val="005405D2"/>
    <w:rsid w:val="005451F0"/>
    <w:rsid w:val="005459C3"/>
    <w:rsid w:val="00551DFF"/>
    <w:rsid w:val="005567AE"/>
    <w:rsid w:val="00557529"/>
    <w:rsid w:val="0059381D"/>
    <w:rsid w:val="005A6DCB"/>
    <w:rsid w:val="005B3307"/>
    <w:rsid w:val="005E24DA"/>
    <w:rsid w:val="005E74BC"/>
    <w:rsid w:val="005F35F2"/>
    <w:rsid w:val="00602B95"/>
    <w:rsid w:val="0060453C"/>
    <w:rsid w:val="00614FC1"/>
    <w:rsid w:val="00630EA3"/>
    <w:rsid w:val="00642756"/>
    <w:rsid w:val="006728B5"/>
    <w:rsid w:val="006743C0"/>
    <w:rsid w:val="00675F6A"/>
    <w:rsid w:val="00676DA0"/>
    <w:rsid w:val="0068198E"/>
    <w:rsid w:val="00697FE5"/>
    <w:rsid w:val="006B21C0"/>
    <w:rsid w:val="006B335A"/>
    <w:rsid w:val="006B3D8A"/>
    <w:rsid w:val="006C5E3D"/>
    <w:rsid w:val="006E7D92"/>
    <w:rsid w:val="0071139D"/>
    <w:rsid w:val="00717ED2"/>
    <w:rsid w:val="00721648"/>
    <w:rsid w:val="00731474"/>
    <w:rsid w:val="007402D2"/>
    <w:rsid w:val="0074454C"/>
    <w:rsid w:val="00751E53"/>
    <w:rsid w:val="00755CA0"/>
    <w:rsid w:val="00757A75"/>
    <w:rsid w:val="00761831"/>
    <w:rsid w:val="007640A4"/>
    <w:rsid w:val="007669B6"/>
    <w:rsid w:val="0076719B"/>
    <w:rsid w:val="00786359"/>
    <w:rsid w:val="00797006"/>
    <w:rsid w:val="00797F69"/>
    <w:rsid w:val="007A0F0D"/>
    <w:rsid w:val="007B334F"/>
    <w:rsid w:val="007C173A"/>
    <w:rsid w:val="007C17E4"/>
    <w:rsid w:val="007C2417"/>
    <w:rsid w:val="007C55DD"/>
    <w:rsid w:val="007D5BAB"/>
    <w:rsid w:val="007D60A2"/>
    <w:rsid w:val="00802AC1"/>
    <w:rsid w:val="00807642"/>
    <w:rsid w:val="00814974"/>
    <w:rsid w:val="0081715C"/>
    <w:rsid w:val="0082208D"/>
    <w:rsid w:val="00835F89"/>
    <w:rsid w:val="008404D2"/>
    <w:rsid w:val="0084130D"/>
    <w:rsid w:val="00844EA3"/>
    <w:rsid w:val="00861B1B"/>
    <w:rsid w:val="008633CC"/>
    <w:rsid w:val="00864E1C"/>
    <w:rsid w:val="00865D4C"/>
    <w:rsid w:val="00871B2C"/>
    <w:rsid w:val="008873EA"/>
    <w:rsid w:val="0089171B"/>
    <w:rsid w:val="008B5FD9"/>
    <w:rsid w:val="008B7FB7"/>
    <w:rsid w:val="008D092E"/>
    <w:rsid w:val="008D6DF2"/>
    <w:rsid w:val="008E104D"/>
    <w:rsid w:val="008E515E"/>
    <w:rsid w:val="008F6E70"/>
    <w:rsid w:val="0090491E"/>
    <w:rsid w:val="00915021"/>
    <w:rsid w:val="009200F4"/>
    <w:rsid w:val="00924ED1"/>
    <w:rsid w:val="00936264"/>
    <w:rsid w:val="0094035D"/>
    <w:rsid w:val="00941FE2"/>
    <w:rsid w:val="0094503A"/>
    <w:rsid w:val="00953795"/>
    <w:rsid w:val="00995439"/>
    <w:rsid w:val="009A605F"/>
    <w:rsid w:val="009C1859"/>
    <w:rsid w:val="009D48FF"/>
    <w:rsid w:val="009F2951"/>
    <w:rsid w:val="009F658D"/>
    <w:rsid w:val="009F7072"/>
    <w:rsid w:val="00A04FFD"/>
    <w:rsid w:val="00A43035"/>
    <w:rsid w:val="00A558D1"/>
    <w:rsid w:val="00A57678"/>
    <w:rsid w:val="00A60690"/>
    <w:rsid w:val="00A625EF"/>
    <w:rsid w:val="00A71102"/>
    <w:rsid w:val="00A835E3"/>
    <w:rsid w:val="00A91CA1"/>
    <w:rsid w:val="00A92A7D"/>
    <w:rsid w:val="00AA677F"/>
    <w:rsid w:val="00AD11E2"/>
    <w:rsid w:val="00AD593E"/>
    <w:rsid w:val="00AD6607"/>
    <w:rsid w:val="00AE08D4"/>
    <w:rsid w:val="00AE585E"/>
    <w:rsid w:val="00AF3100"/>
    <w:rsid w:val="00AF375E"/>
    <w:rsid w:val="00AF4030"/>
    <w:rsid w:val="00AF7178"/>
    <w:rsid w:val="00B04320"/>
    <w:rsid w:val="00B11967"/>
    <w:rsid w:val="00B21577"/>
    <w:rsid w:val="00B229D2"/>
    <w:rsid w:val="00B400F7"/>
    <w:rsid w:val="00B609B5"/>
    <w:rsid w:val="00B62A0B"/>
    <w:rsid w:val="00B760E1"/>
    <w:rsid w:val="00BA1231"/>
    <w:rsid w:val="00BA3CE4"/>
    <w:rsid w:val="00BA513D"/>
    <w:rsid w:val="00BA7616"/>
    <w:rsid w:val="00BA7DD6"/>
    <w:rsid w:val="00BD037B"/>
    <w:rsid w:val="00BD6DCD"/>
    <w:rsid w:val="00BE2C14"/>
    <w:rsid w:val="00BF72F9"/>
    <w:rsid w:val="00C05962"/>
    <w:rsid w:val="00C33CE0"/>
    <w:rsid w:val="00C36F3F"/>
    <w:rsid w:val="00C4673C"/>
    <w:rsid w:val="00C55A38"/>
    <w:rsid w:val="00C57C75"/>
    <w:rsid w:val="00C638CE"/>
    <w:rsid w:val="00C649C3"/>
    <w:rsid w:val="00C72483"/>
    <w:rsid w:val="00C800C1"/>
    <w:rsid w:val="00CB38E8"/>
    <w:rsid w:val="00CB7C09"/>
    <w:rsid w:val="00CC06BD"/>
    <w:rsid w:val="00CC0825"/>
    <w:rsid w:val="00CD1D36"/>
    <w:rsid w:val="00CD3010"/>
    <w:rsid w:val="00CE0D04"/>
    <w:rsid w:val="00D21F5B"/>
    <w:rsid w:val="00D22367"/>
    <w:rsid w:val="00D55A87"/>
    <w:rsid w:val="00D56D10"/>
    <w:rsid w:val="00D57219"/>
    <w:rsid w:val="00D57861"/>
    <w:rsid w:val="00D6527F"/>
    <w:rsid w:val="00D71743"/>
    <w:rsid w:val="00D90009"/>
    <w:rsid w:val="00D96737"/>
    <w:rsid w:val="00DA0F01"/>
    <w:rsid w:val="00DA3349"/>
    <w:rsid w:val="00DC748D"/>
    <w:rsid w:val="00DE6A77"/>
    <w:rsid w:val="00DE71FE"/>
    <w:rsid w:val="00DF7858"/>
    <w:rsid w:val="00E14A4A"/>
    <w:rsid w:val="00E15276"/>
    <w:rsid w:val="00E21D0D"/>
    <w:rsid w:val="00E30EBB"/>
    <w:rsid w:val="00E41F3A"/>
    <w:rsid w:val="00E574F5"/>
    <w:rsid w:val="00E70DFF"/>
    <w:rsid w:val="00E9542F"/>
    <w:rsid w:val="00EB5334"/>
    <w:rsid w:val="00EE58CE"/>
    <w:rsid w:val="00EE776F"/>
    <w:rsid w:val="00EF3AA6"/>
    <w:rsid w:val="00EF4DE7"/>
    <w:rsid w:val="00F058F4"/>
    <w:rsid w:val="00F10362"/>
    <w:rsid w:val="00F12E48"/>
    <w:rsid w:val="00F2251D"/>
    <w:rsid w:val="00F30792"/>
    <w:rsid w:val="00F3475C"/>
    <w:rsid w:val="00F36D79"/>
    <w:rsid w:val="00F46439"/>
    <w:rsid w:val="00F47AFE"/>
    <w:rsid w:val="00F57C44"/>
    <w:rsid w:val="00F604CC"/>
    <w:rsid w:val="00F81897"/>
    <w:rsid w:val="00FA28CB"/>
    <w:rsid w:val="00FC0A9D"/>
    <w:rsid w:val="00FC6ED8"/>
    <w:rsid w:val="00FD5187"/>
    <w:rsid w:val="00FD7484"/>
    <w:rsid w:val="00FE0302"/>
    <w:rsid w:val="00FE3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423759"/>
  <w15:chartTrackingRefBased/>
  <w15:docId w15:val="{E8928C4D-712F-45CC-A277-FC81A34DA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D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2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9D2"/>
  </w:style>
  <w:style w:type="paragraph" w:styleId="Footer">
    <w:name w:val="footer"/>
    <w:basedOn w:val="Normal"/>
    <w:link w:val="FooterChar"/>
    <w:uiPriority w:val="99"/>
    <w:unhideWhenUsed/>
    <w:rsid w:val="00B22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9D2"/>
  </w:style>
  <w:style w:type="paragraph" w:styleId="ListParagraph">
    <w:name w:val="List Paragraph"/>
    <w:basedOn w:val="Normal"/>
    <w:uiPriority w:val="34"/>
    <w:qFormat/>
    <w:rsid w:val="00DA0F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5F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F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903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 Jaden</dc:creator>
  <cp:keywords/>
  <dc:description/>
  <cp:lastModifiedBy>Elisa Jaden</cp:lastModifiedBy>
  <cp:revision>5</cp:revision>
  <dcterms:created xsi:type="dcterms:W3CDTF">2022-04-18T14:53:00Z</dcterms:created>
  <dcterms:modified xsi:type="dcterms:W3CDTF">2022-06-1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0260771-a9fd-4aa8-a138-a40ac53a5467_Enabled">
    <vt:lpwstr>true</vt:lpwstr>
  </property>
  <property fmtid="{D5CDD505-2E9C-101B-9397-08002B2CF9AE}" pid="3" name="MSIP_Label_00260771-a9fd-4aa8-a138-a40ac53a5467_SetDate">
    <vt:lpwstr>2020-06-03T12:59:38Z</vt:lpwstr>
  </property>
  <property fmtid="{D5CDD505-2E9C-101B-9397-08002B2CF9AE}" pid="4" name="MSIP_Label_00260771-a9fd-4aa8-a138-a40ac53a5467_Method">
    <vt:lpwstr>Standard</vt:lpwstr>
  </property>
  <property fmtid="{D5CDD505-2E9C-101B-9397-08002B2CF9AE}" pid="5" name="MSIP_Label_00260771-a9fd-4aa8-a138-a40ac53a5467_Name">
    <vt:lpwstr>00260771-a9fd-4aa8-a138-a40ac53a5467</vt:lpwstr>
  </property>
  <property fmtid="{D5CDD505-2E9C-101B-9397-08002B2CF9AE}" pid="6" name="MSIP_Label_00260771-a9fd-4aa8-a138-a40ac53a5467_SiteId">
    <vt:lpwstr>eb20950b-168c-497a-9845-2b099844f3ef</vt:lpwstr>
  </property>
  <property fmtid="{D5CDD505-2E9C-101B-9397-08002B2CF9AE}" pid="7" name="MSIP_Label_00260771-a9fd-4aa8-a138-a40ac53a5467_ActionId">
    <vt:lpwstr>cdcda2b6-a860-48c7-9f6e-000038547588</vt:lpwstr>
  </property>
  <property fmtid="{D5CDD505-2E9C-101B-9397-08002B2CF9AE}" pid="8" name="MSIP_Label_00260771-a9fd-4aa8-a138-a40ac53a5467_ContentBits">
    <vt:lpwstr>0</vt:lpwstr>
  </property>
</Properties>
</file>